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3AA" w:rsidRDefault="00005EA6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13.7pt;margin-top:11.5pt;width:341.6pt;height:518.5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" filled="f" stroked="f">
            <v:textbox>
              <w:txbxContent>
                <w:p w:rsidR="00B9714D" w:rsidRPr="00B17F86" w:rsidRDefault="00B9714D" w:rsidP="00B9714D">
                  <w:pPr>
                    <w:ind w:left="-14"/>
                    <w:jc w:val="center"/>
                    <w:rPr>
                      <w:rFonts w:ascii="Calibri Light" w:hAnsi="Calibri Light"/>
                      <w:b/>
                      <w:szCs w:val="22"/>
                    </w:rPr>
                  </w:pPr>
                  <w:r w:rsidRPr="00B17F86">
                    <w:rPr>
                      <w:rFonts w:ascii="Calibri Light" w:hAnsi="Calibri Light"/>
                      <w:b/>
                      <w:szCs w:val="22"/>
                    </w:rPr>
                    <w:t>Regular Schedule:</w:t>
                  </w:r>
                </w:p>
                <w:tbl>
                  <w:tblPr>
                    <w:tblStyle w:val="TableGrid"/>
                    <w:tblW w:w="4684" w:type="dxa"/>
                    <w:tblInd w:w="91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1530"/>
                    <w:gridCol w:w="1818"/>
                    <w:gridCol w:w="1336"/>
                  </w:tblGrid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spacing w:before="120"/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 xml:space="preserve">       Sunday:</w:t>
                        </w: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spacing w:before="120"/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Bible Classes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spacing w:before="120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10:00 a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818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Assembly</w:t>
                        </w:r>
                      </w:p>
                    </w:tc>
                    <w:tc>
                      <w:tcPr>
                        <w:tcW w:w="1336" w:type="dxa"/>
                        <w:shd w:val="clear" w:color="auto" w:fill="auto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11:00 a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Assembly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 xml:space="preserve"> 6:00 pm</w:t>
                        </w:r>
                      </w:p>
                    </w:tc>
                  </w:tr>
                  <w:tr w:rsidR="00B9714D" w:rsidRPr="00B17F86" w:rsidTr="00611AF7">
                    <w:trPr>
                      <w:trHeight w:val="267"/>
                    </w:trPr>
                    <w:tc>
                      <w:tcPr>
                        <w:tcW w:w="1530" w:type="dxa"/>
                      </w:tcPr>
                      <w:p w:rsidR="00B9714D" w:rsidRPr="00B17F86" w:rsidRDefault="00B9714D" w:rsidP="00B9714D">
                        <w:pPr>
                          <w:ind w:right="-99"/>
                          <w:jc w:val="center"/>
                          <w:rPr>
                            <w:rFonts w:ascii="Calibri Light" w:hAnsi="Calibri Light"/>
                            <w:b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</w:rPr>
                          <w:t>Wednesday:</w:t>
                        </w:r>
                      </w:p>
                    </w:tc>
                    <w:tc>
                      <w:tcPr>
                        <w:tcW w:w="1818" w:type="dxa"/>
                      </w:tcPr>
                      <w:p w:rsidR="00B9714D" w:rsidRPr="00B17F86" w:rsidRDefault="00B9714D" w:rsidP="00B9714D">
                        <w:pPr>
                          <w:ind w:right="-12"/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Bible Classes</w:t>
                        </w:r>
                      </w:p>
                    </w:tc>
                    <w:tc>
                      <w:tcPr>
                        <w:tcW w:w="1336" w:type="dxa"/>
                      </w:tcPr>
                      <w:p w:rsidR="00B9714D" w:rsidRPr="00B17F86" w:rsidRDefault="00B9714D" w:rsidP="00B9714D">
                        <w:pPr>
                          <w:jc w:val="right"/>
                          <w:rPr>
                            <w:rFonts w:ascii="Calibri Light" w:hAnsi="Calibri Light"/>
                          </w:rPr>
                        </w:pPr>
                        <w:r w:rsidRPr="00B17F86">
                          <w:rPr>
                            <w:rFonts w:ascii="Calibri Light" w:hAnsi="Calibri Light"/>
                          </w:rPr>
                          <w:t>7:00 pm</w:t>
                        </w:r>
                      </w:p>
                    </w:tc>
                  </w:tr>
                </w:tbl>
                <w:p w:rsidR="00B9714D" w:rsidRPr="001306B2" w:rsidRDefault="00B9714D" w:rsidP="00A02879">
                  <w:pPr>
                    <w:tabs>
                      <w:tab w:val="center" w:pos="5742"/>
                    </w:tabs>
                    <w:spacing w:before="120" w:after="120"/>
                    <w:ind w:left="432" w:right="158"/>
                    <w:jc w:val="center"/>
                    <w:rPr>
                      <w:rFonts w:ascii="Calibri Light" w:hAnsi="Calibri Light"/>
                      <w:b/>
                      <w:sz w:val="20"/>
                    </w:rPr>
                  </w:pPr>
                  <w:r w:rsidRPr="00B17F86">
                    <w:rPr>
                      <w:rFonts w:ascii="Calibri Light" w:hAnsi="Calibri Light"/>
                      <w:b/>
                      <w:szCs w:val="22"/>
                    </w:rPr>
                    <w:t>Duty Roster</w:t>
                  </w:r>
                  <w:r w:rsidRPr="00E1448E">
                    <w:rPr>
                      <w:rFonts w:ascii="Calibri Light" w:hAnsi="Calibri Light"/>
                      <w:b/>
                      <w:sz w:val="24"/>
                      <w:szCs w:val="24"/>
                    </w:rPr>
                    <w:t xml:space="preserve"> </w:t>
                  </w:r>
                  <w:r w:rsidR="00536A19">
                    <w:rPr>
                      <w:rFonts w:ascii="Calibri Light" w:hAnsi="Calibri Light"/>
                      <w:b/>
                      <w:sz w:val="24"/>
                      <w:szCs w:val="24"/>
                    </w:rPr>
                    <w:br/>
                  </w:r>
                  <w:r w:rsidR="00AF2B2F">
                    <w:rPr>
                      <w:rFonts w:ascii="Calibri Light" w:hAnsi="Calibri Light"/>
                      <w:sz w:val="20"/>
                    </w:rPr>
                    <w:t>(</w:t>
                  </w:r>
                  <w:r w:rsidR="008F161A">
                    <w:rPr>
                      <w:rFonts w:ascii="Calibri Light" w:hAnsi="Calibri Light"/>
                      <w:sz w:val="20"/>
                    </w:rPr>
                    <w:t>10</w:t>
                  </w:r>
                  <w:r w:rsidR="00DA4496">
                    <w:rPr>
                      <w:rFonts w:ascii="Calibri Light" w:hAnsi="Calibri Light"/>
                      <w:sz w:val="20"/>
                    </w:rPr>
                    <w:t>/</w:t>
                  </w:r>
                  <w:r w:rsidR="000E6505">
                    <w:rPr>
                      <w:rFonts w:ascii="Calibri Light" w:hAnsi="Calibri Light"/>
                      <w:sz w:val="20"/>
                    </w:rPr>
                    <w:t xml:space="preserve"> </w:t>
                  </w:r>
                  <w:r w:rsidR="00A02879">
                    <w:rPr>
                      <w:rFonts w:ascii="Calibri Light" w:hAnsi="Calibri Light"/>
                      <w:sz w:val="20"/>
                    </w:rPr>
                    <w:t>27</w:t>
                  </w:r>
                  <w:r w:rsidR="00F65F83">
                    <w:rPr>
                      <w:rFonts w:ascii="Calibri Light" w:hAnsi="Calibri Light"/>
                      <w:sz w:val="20"/>
                    </w:rPr>
                    <w:t>/16</w:t>
                  </w:r>
                  <w:r w:rsidR="00C4610F">
                    <w:rPr>
                      <w:rFonts w:ascii="Calibri Light" w:hAnsi="Calibri Light"/>
                      <w:sz w:val="20"/>
                    </w:rPr>
                    <w:t xml:space="preserve"> – </w:t>
                  </w:r>
                  <w:r w:rsidR="008F161A">
                    <w:rPr>
                      <w:rFonts w:ascii="Calibri Light" w:hAnsi="Calibri Light"/>
                      <w:sz w:val="20"/>
                    </w:rPr>
                    <w:t>10</w:t>
                  </w:r>
                  <w:r w:rsidR="001830B1">
                    <w:rPr>
                      <w:rFonts w:ascii="Calibri Light" w:hAnsi="Calibri Light"/>
                      <w:sz w:val="20"/>
                    </w:rPr>
                    <w:t>/</w:t>
                  </w:r>
                  <w:r w:rsidR="00A02879">
                    <w:rPr>
                      <w:rFonts w:ascii="Calibri Light" w:hAnsi="Calibri Light"/>
                      <w:sz w:val="20"/>
                    </w:rPr>
                    <w:t>30</w:t>
                  </w:r>
                  <w:r w:rsidR="00F65F83">
                    <w:rPr>
                      <w:rFonts w:ascii="Calibri Light" w:hAnsi="Calibri Light"/>
                      <w:sz w:val="20"/>
                    </w:rPr>
                    <w:t>/16</w:t>
                  </w:r>
                  <w:r w:rsidRPr="001306B2">
                    <w:rPr>
                      <w:rFonts w:ascii="Calibri Light" w:hAnsi="Calibri Light"/>
                      <w:sz w:val="20"/>
                    </w:rPr>
                    <w:t>):</w:t>
                  </w:r>
                  <w:r w:rsidRPr="001306B2">
                    <w:rPr>
                      <w:rFonts w:ascii="Calibri Light" w:hAnsi="Calibri Light"/>
                      <w:b/>
                      <w:sz w:val="20"/>
                    </w:rPr>
                    <w:t xml:space="preserve">   </w:t>
                  </w:r>
                </w:p>
                <w:tbl>
                  <w:tblPr>
                    <w:tblStyle w:val="TableGrid"/>
                    <w:tblW w:w="6768" w:type="dxa"/>
                    <w:tblInd w:w="90" w:type="dxa"/>
                    <w:tblBorders>
                      <w:top w:val="dotted" w:sz="4" w:space="0" w:color="auto"/>
                      <w:left w:val="dotted" w:sz="4" w:space="0" w:color="auto"/>
                      <w:bottom w:val="dotted" w:sz="4" w:space="0" w:color="auto"/>
                      <w:right w:val="dotted" w:sz="4" w:space="0" w:color="auto"/>
                      <w:insideH w:val="dotted" w:sz="4" w:space="0" w:color="auto"/>
                      <w:insideV w:val="dotted" w:sz="4" w:space="0" w:color="auto"/>
                    </w:tblBorders>
                    <w:tblLook w:val="04A0"/>
                  </w:tblPr>
                  <w:tblGrid>
                    <w:gridCol w:w="18"/>
                    <w:gridCol w:w="72"/>
                    <w:gridCol w:w="2052"/>
                    <w:gridCol w:w="116"/>
                    <w:gridCol w:w="1144"/>
                    <w:gridCol w:w="198"/>
                    <w:gridCol w:w="1234"/>
                    <w:gridCol w:w="278"/>
                    <w:gridCol w:w="940"/>
                    <w:gridCol w:w="716"/>
                  </w:tblGrid>
                  <w:tr w:rsidR="00B9714D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168"/>
                    </w:trPr>
                    <w:tc>
                      <w:tcPr>
                        <w:tcW w:w="2168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ind w:right="-360"/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Duties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Sunday A.M.</w:t>
                        </w:r>
                      </w:p>
                    </w:tc>
                    <w:tc>
                      <w:tcPr>
                        <w:tcW w:w="1234" w:type="dxa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Sunday P.M.</w:t>
                        </w: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jc w:val="center"/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b/>
                            <w:sz w:val="18"/>
                            <w:szCs w:val="18"/>
                          </w:rPr>
                          <w:t>Weds. P.M.</w:t>
                        </w:r>
                      </w:p>
                    </w:tc>
                  </w:tr>
                  <w:tr w:rsidR="00B9714D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B9714D" w:rsidRPr="006E493C" w:rsidRDefault="00B9714D" w:rsidP="00B9714D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Announcement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B9714D" w:rsidRPr="006E493C" w:rsidRDefault="00A02879" w:rsidP="007449F1">
                        <w:pPr>
                          <w:tabs>
                            <w:tab w:val="center" w:pos="5742"/>
                          </w:tabs>
                          <w:ind w:left="-2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clellan,A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B9714D" w:rsidRPr="006E493C" w:rsidRDefault="00B9714D" w:rsidP="00557008">
                        <w:pPr>
                          <w:tabs>
                            <w:tab w:val="center" w:pos="5742"/>
                          </w:tabs>
                          <w:ind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B9714D" w:rsidRPr="006E493C" w:rsidRDefault="00B9714D" w:rsidP="00557008">
                        <w:pPr>
                          <w:tabs>
                            <w:tab w:val="center" w:pos="5742"/>
                          </w:tabs>
                          <w:ind w:left="-10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Lead Singing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413CFA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ounts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anganello,J</w:t>
                        </w:r>
                        <w:proofErr w:type="spellEnd"/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35510A" w:rsidP="000E6505">
                        <w:pPr>
                          <w:tabs>
                            <w:tab w:val="center" w:pos="5742"/>
                          </w:tabs>
                          <w:ind w:left="-10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hreve,S</w:t>
                        </w:r>
                        <w:proofErr w:type="spellEnd"/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Read Bi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Driedger,A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B858DF">
                        <w:pPr>
                          <w:tabs>
                            <w:tab w:val="center" w:pos="5742"/>
                          </w:tabs>
                          <w:ind w:left="-18" w:right="-108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esid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O’banion,P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left="-23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Wisdom,M</w:t>
                        </w:r>
                        <w:proofErr w:type="spellEnd"/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334E7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hreve,N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Gurtler,J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23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  Serve Table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Lee,L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2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8" w:right="-112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Opening 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ay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e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hreve,S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left="-33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eguero,J</w:t>
                        </w:r>
                        <w:proofErr w:type="spellEnd"/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Driedger,A</w:t>
                        </w:r>
                        <w:proofErr w:type="spellEnd"/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08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Closing 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ay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e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A02879" w:rsidP="008F161A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Robey,V</w:t>
                        </w:r>
                        <w:proofErr w:type="spellEnd"/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left="-25" w:right="-360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Shreve,R</w:t>
                        </w:r>
                        <w:proofErr w:type="spellEnd"/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557008" w:rsidRPr="006E493C" w:rsidTr="00A02879">
                    <w:trPr>
                      <w:gridBefore w:val="2"/>
                      <w:gridAfter w:val="1"/>
                      <w:wBefore w:w="90" w:type="dxa"/>
                      <w:wAfter w:w="716" w:type="dxa"/>
                      <w:trHeight w:val="212"/>
                    </w:trPr>
                    <w:tc>
                      <w:tcPr>
                        <w:tcW w:w="2168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Preach or</w:t>
                        </w:r>
                        <w:r w:rsidRPr="006E493C"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Weds.</w:t>
                        </w:r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 xml:space="preserve"> Invitation</w:t>
                        </w:r>
                      </w:p>
                    </w:tc>
                    <w:tc>
                      <w:tcPr>
                        <w:tcW w:w="1342" w:type="dxa"/>
                        <w:gridSpan w:val="2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16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34" w:type="dxa"/>
                      </w:tcPr>
                      <w:p w:rsidR="00557008" w:rsidRPr="006E493C" w:rsidRDefault="00557008" w:rsidP="00557008">
                        <w:pPr>
                          <w:tabs>
                            <w:tab w:val="center" w:pos="5742"/>
                          </w:tabs>
                          <w:ind w:left="-33" w:right="-118"/>
                          <w:jc w:val="both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218" w:type="dxa"/>
                        <w:gridSpan w:val="2"/>
                      </w:tcPr>
                      <w:p w:rsidR="00557008" w:rsidRPr="006E493C" w:rsidRDefault="0035510A" w:rsidP="00557008">
                        <w:pPr>
                          <w:tabs>
                            <w:tab w:val="center" w:pos="5742"/>
                          </w:tabs>
                          <w:ind w:left="-74" w:right="-360"/>
                          <w:rPr>
                            <w:rFonts w:ascii="Calibri Light" w:hAnsi="Calibri Light"/>
                            <w:sz w:val="18"/>
                            <w:szCs w:val="18"/>
                          </w:rPr>
                        </w:pPr>
                        <w:proofErr w:type="spellStart"/>
                        <w:r>
                          <w:rPr>
                            <w:rFonts w:ascii="Calibri Light" w:hAnsi="Calibri Light"/>
                            <w:sz w:val="18"/>
                            <w:szCs w:val="18"/>
                          </w:rPr>
                          <w:t>Mcgibboney,G</w:t>
                        </w:r>
                        <w:proofErr w:type="spellEnd"/>
                      </w:p>
                    </w:tc>
                  </w:tr>
                  <w:tr w:rsidR="00AB5AAC" w:rsidRPr="00B17F86" w:rsidTr="00267D3B">
                    <w:tblPrEx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</w:tblPrEx>
                    <w:tc>
                      <w:tcPr>
                        <w:tcW w:w="6768" w:type="dxa"/>
                        <w:gridSpan w:val="10"/>
                      </w:tcPr>
                      <w:tbl>
                        <w:tblPr>
                          <w:tblStyle w:val="TableGrid"/>
                          <w:tblW w:w="5805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ook w:val="04A0"/>
                        </w:tblPr>
                        <w:tblGrid>
                          <w:gridCol w:w="5805"/>
                        </w:tblGrid>
                        <w:tr w:rsidR="00AB5AAC" w:rsidRPr="00B858DF" w:rsidTr="00740E78">
                          <w:trPr>
                            <w:trHeight w:val="223"/>
                          </w:trPr>
                          <w:tc>
                            <w:tcPr>
                              <w:tcW w:w="5805" w:type="dxa"/>
                              <w:vAlign w:val="center"/>
                            </w:tcPr>
                            <w:p w:rsidR="00AB5AAC" w:rsidRPr="00B17F86" w:rsidRDefault="00AB5AAC" w:rsidP="00AB5AAC">
                              <w:pPr>
                                <w:pStyle w:val="ListParagraph"/>
                                <w:tabs>
                                  <w:tab w:val="center" w:pos="5742"/>
                                </w:tabs>
                                <w:ind w:left="165" w:right="-14"/>
                                <w:rPr>
                                  <w:rFonts w:ascii="Calibri Light" w:hAnsi="Calibri Light"/>
                                  <w:sz w:val="20"/>
                                  <w:szCs w:val="20"/>
                                </w:rPr>
                              </w:pPr>
                            </w:p>
                            <w:p w:rsidR="00AB5AAC" w:rsidRPr="00B17F86" w:rsidRDefault="00AB5AAC" w:rsidP="00AB5AAC">
                              <w:pPr>
                                <w:pStyle w:val="ListParagraph"/>
                                <w:tabs>
                                  <w:tab w:val="center" w:pos="5742"/>
                                </w:tabs>
                                <w:spacing w:after="0"/>
                                <w:ind w:left="158" w:right="-14"/>
                                <w:jc w:val="center"/>
                                <w:rPr>
                                  <w:rFonts w:ascii="Calibri Light" w:hAnsi="Calibri Light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B17F86">
                                <w:rPr>
                                  <w:rFonts w:ascii="Calibri Light" w:hAnsi="Calibri Light"/>
                                  <w:b/>
                                  <w:sz w:val="20"/>
                                  <w:szCs w:val="20"/>
                                </w:rPr>
                                <w:t>Bible Classes</w:t>
                              </w:r>
                            </w:p>
                          </w:tc>
                        </w:tr>
                      </w:tbl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tabs>
                            <w:tab w:val="center" w:pos="5742"/>
                          </w:tabs>
                          <w:spacing w:after="0" w:line="240" w:lineRule="auto"/>
                          <w:ind w:left="187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The Wednesday 7pm adult bible </w:t>
                        </w:r>
                        <w:r w:rsidR="00B858DF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class is studying Kings of the O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ld Testament.  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tabs>
                            <w:tab w:val="center" w:pos="5742"/>
                          </w:tabs>
                          <w:spacing w:after="0" w:line="240" w:lineRule="auto"/>
                          <w:ind w:left="187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The Sunday 10am adult bible class is in the New Testament for the 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br/>
                          <w:t xml:space="preserve">“Read </w:t>
                        </w:r>
                        <w:proofErr w:type="gramStart"/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Through</w:t>
                        </w:r>
                        <w:proofErr w:type="gramEnd"/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 the Bible in A Year” series. 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1"/>
                      <w:wBefore w:w="18" w:type="dxa"/>
                    </w:trPr>
                    <w:tc>
                      <w:tcPr>
                        <w:tcW w:w="6750" w:type="dxa"/>
                        <w:gridSpan w:val="9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62"/>
                            <w:tab w:val="left" w:pos="60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jc w:val="center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Prayer Requests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34"/>
                          </w:numPr>
                          <w:tabs>
                            <w:tab w:val="left" w:pos="5937"/>
                          </w:tabs>
                          <w:spacing w:before="120" w:after="0" w:line="240" w:lineRule="auto"/>
                          <w:ind w:left="150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Remember the new, on-going, and general prayer requests on Joe’s</w:t>
                        </w:r>
                        <w:r w:rsidR="00557008"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br/>
                          <w:t xml:space="preserve"> prayer list</w:t>
                        </w: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.</w:t>
                        </w:r>
                      </w:p>
                      <w:p w:rsidR="00C84156" w:rsidRPr="00B17F86" w:rsidRDefault="00AB5AAC" w:rsidP="00C84156">
                        <w:pPr>
                          <w:pStyle w:val="ListParagraph"/>
                          <w:numPr>
                            <w:ilvl w:val="0"/>
                            <w:numId w:val="34"/>
                          </w:numPr>
                          <w:tabs>
                            <w:tab w:val="left" w:pos="5937"/>
                          </w:tabs>
                          <w:spacing w:before="120" w:after="0" w:line="240" w:lineRule="auto"/>
                          <w:ind w:left="150" w:right="-360" w:hanging="180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Remember those mentioned during Wednesday and Sunday assemblies</w:t>
                        </w:r>
                        <w:r w:rsidR="001830B1"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.</w:t>
                        </w:r>
                      </w:p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</w:p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before="120" w:after="0" w:line="240" w:lineRule="auto"/>
                          <w:ind w:left="-36" w:right="-360" w:hanging="216"/>
                          <w:jc w:val="center"/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b/>
                            <w:sz w:val="20"/>
                            <w:szCs w:val="20"/>
                          </w:rPr>
                          <w:t>WHAT MUST I DO TO BE SAVED?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34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Hear the Gospel 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15:7)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Believe in Jesus 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8:12)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34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Repent of My Sins     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3:19)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Confess Jesus    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8:37)</w:t>
                        </w:r>
                      </w:p>
                    </w:tc>
                  </w:tr>
                  <w:tr w:rsidR="00AB5AAC" w:rsidRPr="00B17F86" w:rsidTr="00267D3B">
                    <w:tblPrEx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</w:tblPrEx>
                    <w:trPr>
                      <w:gridBefore w:val="2"/>
                      <w:wBefore w:w="90" w:type="dxa"/>
                    </w:trPr>
                    <w:tc>
                      <w:tcPr>
                        <w:tcW w:w="205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52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Be Baptized in Water   </w:t>
                        </w:r>
                      </w:p>
                    </w:tc>
                    <w:tc>
                      <w:tcPr>
                        <w:tcW w:w="126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(Acts 22:16)  </w:t>
                        </w:r>
                      </w:p>
                    </w:tc>
                    <w:tc>
                      <w:tcPr>
                        <w:tcW w:w="1710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tabs>
                            <w:tab w:val="left" w:pos="25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 xml:space="preserve">Remain Faithful   </w:t>
                        </w:r>
                      </w:p>
                    </w:tc>
                    <w:tc>
                      <w:tcPr>
                        <w:tcW w:w="1656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:rsidR="00AB5AAC" w:rsidRPr="00B17F86" w:rsidRDefault="00AB5AAC" w:rsidP="00AB5AAC">
                        <w:pPr>
                          <w:pStyle w:val="ListParagraph"/>
                          <w:tabs>
                            <w:tab w:val="left" w:pos="882"/>
                            <w:tab w:val="left" w:pos="5937"/>
                          </w:tabs>
                          <w:spacing w:after="0" w:line="240" w:lineRule="auto"/>
                          <w:ind w:left="162" w:right="-360" w:hanging="216"/>
                          <w:rPr>
                            <w:rFonts w:ascii="Calibri Light" w:hAnsi="Calibri Light"/>
                            <w:sz w:val="20"/>
                            <w:szCs w:val="20"/>
                          </w:rPr>
                        </w:pPr>
                        <w:r w:rsidRPr="00B17F86">
                          <w:rPr>
                            <w:rFonts w:ascii="Calibri Light" w:hAnsi="Calibri Light"/>
                            <w:sz w:val="20"/>
                            <w:szCs w:val="20"/>
                          </w:rPr>
                          <w:t>(Acts 2:42)</w:t>
                        </w:r>
                      </w:p>
                    </w:tc>
                  </w:tr>
                </w:tbl>
                <w:p w:rsidR="00AB5AAC" w:rsidRPr="00912B2F" w:rsidRDefault="00AB5AAC" w:rsidP="00AB5AAC">
                  <w:pPr>
                    <w:rPr>
                      <w:sz w:val="20"/>
                    </w:rPr>
                  </w:pPr>
                </w:p>
                <w:p w:rsidR="00912B2F" w:rsidRPr="00912B2F" w:rsidRDefault="00912B2F">
                  <w:pPr>
                    <w:rPr>
                      <w:sz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" o:spid="_x0000_s1026" type="#_x0000_t202" style="position:absolute;margin-left:364.2pt;margin-top:-4.55pt;width:5in;height:77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" filled="f" stroked="f">
            <v:textbox>
              <w:txbxContent>
                <w:p w:rsidR="003740FD" w:rsidRPr="006E493C" w:rsidRDefault="002001BD" w:rsidP="0035510A">
                  <w:pPr>
                    <w:ind w:right="-360"/>
                    <w:jc w:val="center"/>
                    <w:rPr>
                      <w:rFonts w:ascii="Calibri Light" w:hAnsi="Calibri Light"/>
                      <w:noProof/>
                      <w:sz w:val="32"/>
                      <w:szCs w:val="32"/>
                    </w:rPr>
                  </w:pP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>
                    <w:rPr>
                      <w:rFonts w:ascii="Calibri Light" w:hAnsi="Calibri Light"/>
                      <w:noProof/>
                      <w:sz w:val="32"/>
                      <w:szCs w:val="32"/>
                      <w:vertAlign w:val="subscript"/>
                    </w:rPr>
                    <w:softHyphen/>
                  </w:r>
                  <w:r w:rsidR="003740FD" w:rsidRPr="003740FD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 xml:space="preserve"> </w:t>
                  </w:r>
                  <w:r w:rsidR="00C85EB9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>Sunday</w:t>
                  </w:r>
                  <w:r w:rsidR="002B1587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 xml:space="preserve"> November</w:t>
                  </w:r>
                  <w:r w:rsidR="0035510A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 xml:space="preserve"> 27</w:t>
                  </w:r>
                  <w:r w:rsidR="003740FD">
                    <w:rPr>
                      <w:rFonts w:ascii="Calibri Light" w:hAnsi="Calibri Light"/>
                      <w:noProof/>
                      <w:sz w:val="32"/>
                      <w:szCs w:val="32"/>
                    </w:rPr>
                    <w:t>, 2016</w:t>
                  </w:r>
                </w:p>
                <w:p w:rsidR="00715F4A" w:rsidRPr="00FB2770" w:rsidRDefault="00715F4A" w:rsidP="00715F4A">
                  <w:pPr>
                    <w:ind w:right="-360"/>
                    <w:jc w:val="center"/>
                    <w:rPr>
                      <w:rFonts w:ascii="Arial" w:eastAsia="Gungsuh" w:hAnsi="Arial" w:cs="Arial"/>
                      <w:b/>
                      <w:noProof/>
                      <w:sz w:val="56"/>
                      <w:szCs w:val="56"/>
                    </w:rPr>
                  </w:pPr>
                  <w:r w:rsidRPr="00FB2770">
                    <w:rPr>
                      <w:rFonts w:ascii="Arial" w:eastAsia="Gungsuh" w:hAnsi="Arial" w:cs="Arial"/>
                      <w:b/>
                      <w:noProof/>
                      <w:sz w:val="56"/>
                      <w:szCs w:val="56"/>
                    </w:rPr>
                    <w:t>The Exton Exhorter</w:t>
                  </w:r>
                </w:p>
                <w:p w:rsidR="00715F4A" w:rsidRDefault="00715F4A" w:rsidP="00715F4A">
                  <w:pPr>
                    <w:jc w:val="center"/>
                    <w:rPr>
                      <w:rFonts w:ascii="Calibri Light" w:hAnsi="Calibri Light"/>
                      <w:noProof/>
                    </w:rPr>
                  </w:pPr>
                  <w:r w:rsidRPr="006E493C">
                    <w:rPr>
                      <w:rFonts w:ascii="Calibri Light" w:hAnsi="Calibri Light"/>
                      <w:noProof/>
                    </w:rPr>
                    <w:t>WELCOME TO OUR VISITORS!</w:t>
                  </w:r>
                </w:p>
                <w:p w:rsidR="003740FD" w:rsidRPr="006E493C" w:rsidRDefault="003740FD" w:rsidP="00715F4A">
                  <w:pPr>
                    <w:jc w:val="center"/>
                    <w:rPr>
                      <w:rFonts w:ascii="Calibri Light" w:hAnsi="Calibri Light"/>
                    </w:rPr>
                  </w:pPr>
                </w:p>
              </w:txbxContent>
            </v:textbox>
          </v:shape>
        </w:pict>
      </w:r>
      <w:r w:rsidR="0029113B">
        <w:t xml:space="preserve">  </w:t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  <w:r w:rsidR="002001BD">
        <w:softHyphen/>
      </w:r>
    </w:p>
    <w:p w:rsidR="002673AA" w:rsidRDefault="002673AA"/>
    <w:p w:rsidR="006C684B" w:rsidRDefault="00AF2B2F">
      <w:r>
        <w:rPr>
          <w:noProof/>
          <w:lang w:bidi="he-IL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943475</wp:posOffset>
            </wp:positionH>
            <wp:positionV relativeFrom="paragraph">
              <wp:posOffset>602615</wp:posOffset>
            </wp:positionV>
            <wp:extent cx="3805555" cy="3324225"/>
            <wp:effectExtent l="19050" t="0" r="4445" b="0"/>
            <wp:wrapNone/>
            <wp:docPr id="3" name="Picture 3" descr="C:\Users\Herbert\Dropbox\Bible Study\Exton Exhorter\The Holy Bib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rbert\Dropbox\Bible Study\Exton Exhorter\The Holy Bibl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2">
                              <a14:imgEffect>
                                <a14:artisticPencilSketch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55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50800" dir="5400000" algn="ctr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005EA6">
        <w:rPr>
          <w:noProof/>
        </w:rPr>
        <w:pict>
          <v:shape id="_x0000_s1028" type="#_x0000_t202" style="position:absolute;margin-left:381.75pt;margin-top:293.45pt;width:345.65pt;height:234.75pt;z-index:2516746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" filled="f" stroked="f">
            <v:textbox>
              <w:txbxContent>
                <w:p w:rsidR="00AE24FD" w:rsidRPr="00FB2770" w:rsidRDefault="00AE24FD" w:rsidP="000A7220">
                  <w:pPr>
                    <w:tabs>
                      <w:tab w:val="left" w:pos="1890"/>
                    </w:tabs>
                    <w:spacing w:before="120"/>
                    <w:ind w:left="-360" w:right="-360"/>
                    <w:rPr>
                      <w:rFonts w:ascii="Gungsuh" w:eastAsia="Gungsuh" w:hAnsi="Gungsuh"/>
                      <w:b/>
                      <w:bCs/>
                      <w:i/>
                      <w:sz w:val="32"/>
                      <w:szCs w:val="32"/>
                    </w:rPr>
                  </w:pPr>
                  <w:r w:rsidRPr="00FB2770">
                    <w:rPr>
                      <w:rFonts w:ascii="Gungsuh" w:eastAsia="Gungsuh" w:hAnsi="Gungsuh"/>
                      <w:i/>
                      <w:sz w:val="32"/>
                      <w:szCs w:val="32"/>
                    </w:rPr>
                    <w:tab/>
                  </w:r>
                  <w:r w:rsidRPr="00FB2770">
                    <w:rPr>
                      <w:rFonts w:ascii="Gungsuh" w:eastAsia="Gungsuh" w:hAnsi="Gungsuh"/>
                      <w:b/>
                      <w:bCs/>
                      <w:i/>
                      <w:sz w:val="32"/>
                      <w:szCs w:val="32"/>
                    </w:rPr>
                    <w:t>Exton</w:t>
                  </w:r>
                </w:p>
                <w:p w:rsidR="00AE24FD" w:rsidRPr="00FB2770" w:rsidRDefault="00AE24FD" w:rsidP="00AE24FD">
                  <w:pPr>
                    <w:ind w:left="-360" w:right="-360"/>
                    <w:jc w:val="center"/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</w:pP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CHURCH</w:t>
                  </w:r>
                  <w:r w:rsidR="00FB2770"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 xml:space="preserve"> </w:t>
                  </w: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OF</w:t>
                  </w:r>
                  <w:r w:rsidR="00FB2770"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 xml:space="preserve"> </w:t>
                  </w:r>
                  <w:r w:rsidRPr="00FB2770">
                    <w:rPr>
                      <w:rFonts w:ascii="Gungsuh" w:eastAsia="Gungsuh" w:hAnsi="Gungsuh"/>
                      <w:b/>
                      <w:bCs/>
                      <w:sz w:val="44"/>
                      <w:szCs w:val="44"/>
                    </w:rPr>
                    <w:t>CHRIST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217 North </w:t>
                  </w:r>
                  <w:proofErr w:type="spellStart"/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Whitford</w:t>
                  </w:r>
                  <w:proofErr w:type="spellEnd"/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 Road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Exton, PA 19341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Phone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>: 1-610-363- 8042</w:t>
                  </w:r>
                </w:p>
                <w:p w:rsidR="00AE24FD" w:rsidRPr="00CF5255" w:rsidRDefault="00AE24FD" w:rsidP="00AE24FD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Email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: </w:t>
                  </w:r>
                  <w:hyperlink r:id="rId13" w:history="1">
                    <w:r w:rsidRPr="00CF5255">
                      <w:rPr>
                        <w:rStyle w:val="Hyperlink"/>
                        <w:rFonts w:asciiTheme="majorBidi" w:eastAsia="Gungsuh" w:hAnsiTheme="majorBidi" w:cstheme="majorBidi"/>
                        <w:color w:val="auto"/>
                        <w:sz w:val="24"/>
                        <w:szCs w:val="24"/>
                        <w:u w:val="none"/>
                      </w:rPr>
                      <w:t>extonpachurch@gmail.com</w:t>
                    </w:r>
                  </w:hyperlink>
                </w:p>
                <w:p w:rsidR="00037C2E" w:rsidRDefault="00037C2E" w:rsidP="00037C2E">
                  <w:pPr>
                    <w:ind w:left="-360" w:right="-360"/>
                    <w:jc w:val="center"/>
                  </w:pPr>
                  <w:r w:rsidRPr="00CF5255">
                    <w:rPr>
                      <w:rFonts w:asciiTheme="majorBidi" w:eastAsia="Gungsuh" w:hAnsiTheme="majorBidi" w:cstheme="majorBidi"/>
                      <w:b/>
                      <w:sz w:val="24"/>
                      <w:szCs w:val="24"/>
                    </w:rPr>
                    <w:t>Website</w:t>
                  </w:r>
                  <w:r w:rsidRPr="00CF5255"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  <w:t xml:space="preserve">: </w:t>
                  </w:r>
                  <w:hyperlink r:id="rId14" w:history="1">
                    <w:r w:rsidRPr="00CF5255">
                      <w:rPr>
                        <w:rStyle w:val="Hyperlink"/>
                        <w:rFonts w:asciiTheme="majorBidi" w:eastAsia="Gungsuh" w:hAnsiTheme="majorBidi" w:cstheme="majorBidi"/>
                        <w:color w:val="auto"/>
                        <w:sz w:val="24"/>
                        <w:szCs w:val="24"/>
                        <w:u w:val="none"/>
                      </w:rPr>
                      <w:t>www.extonchurch.org</w:t>
                    </w:r>
                  </w:hyperlink>
                </w:p>
                <w:p w:rsidR="00510405" w:rsidRDefault="00510405" w:rsidP="00037C2E">
                  <w:pPr>
                    <w:ind w:left="-360" w:right="-360"/>
                    <w:jc w:val="center"/>
                  </w:pPr>
                </w:p>
                <w:p w:rsidR="00470CCE" w:rsidRDefault="00510405" w:rsidP="00037C2E">
                  <w:pPr>
                    <w:ind w:left="-360" w:right="-360"/>
                    <w:jc w:val="center"/>
                    <w:rPr>
                      <w:rStyle w:val="text"/>
                      <w:sz w:val="32"/>
                      <w:szCs w:val="32"/>
                    </w:rPr>
                  </w:pPr>
                  <w:r>
                    <w:rPr>
                      <w:rStyle w:val="text"/>
                      <w:sz w:val="32"/>
                      <w:szCs w:val="32"/>
                    </w:rPr>
                    <w:t xml:space="preserve">    </w:t>
                  </w:r>
                  <w:r w:rsidRPr="00510405">
                    <w:rPr>
                      <w:rStyle w:val="text"/>
                      <w:sz w:val="32"/>
                      <w:szCs w:val="32"/>
                    </w:rPr>
                    <w:t>Like snow in summer or rain in harvest,</w:t>
                  </w:r>
                  <w:r w:rsidRPr="00510405">
                    <w:rPr>
                      <w:sz w:val="32"/>
                      <w:szCs w:val="32"/>
                    </w:rPr>
                    <w:br/>
                  </w:r>
                  <w:r>
                    <w:rPr>
                      <w:rStyle w:val="indent-1-breaks"/>
                      <w:sz w:val="32"/>
                      <w:szCs w:val="32"/>
                    </w:rPr>
                    <w:t> </w:t>
                  </w:r>
                  <w:r w:rsidRPr="00510405">
                    <w:rPr>
                      <w:rStyle w:val="text"/>
                      <w:sz w:val="32"/>
                      <w:szCs w:val="32"/>
                    </w:rPr>
                    <w:t>so honor is not fitting for a fool.</w:t>
                  </w:r>
                </w:p>
                <w:p w:rsidR="00510405" w:rsidRPr="00510405" w:rsidRDefault="00510405" w:rsidP="00037C2E">
                  <w:pPr>
                    <w:ind w:left="-360" w:right="-360"/>
                    <w:jc w:val="center"/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Cs w:val="22"/>
                      <w:u w:val="none"/>
                    </w:rPr>
                  </w:pPr>
                  <w:r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 w:val="32"/>
                      <w:szCs w:val="32"/>
                      <w:u w:val="none"/>
                    </w:rPr>
                    <w:t xml:space="preserve">                                                         </w:t>
                  </w:r>
                  <w:r w:rsidRPr="00510405"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Cs w:val="22"/>
                      <w:u w:val="none"/>
                    </w:rPr>
                    <w:t xml:space="preserve">Proverbs </w:t>
                  </w:r>
                  <w:r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Cs w:val="22"/>
                      <w:u w:val="none"/>
                    </w:rPr>
                    <w:t>26:1</w:t>
                  </w:r>
                  <w:r w:rsidRPr="00510405">
                    <w:rPr>
                      <w:rStyle w:val="Hyperlink"/>
                      <w:rFonts w:asciiTheme="majorBidi" w:eastAsia="Gungsuh" w:hAnsiTheme="majorBidi" w:cstheme="majorBidi"/>
                      <w:color w:val="auto"/>
                      <w:szCs w:val="22"/>
                      <w:u w:val="none"/>
                    </w:rPr>
                    <w:t xml:space="preserve">       </w:t>
                  </w:r>
                </w:p>
                <w:p w:rsidR="00AE24FD" w:rsidRPr="00037C2E" w:rsidRDefault="001E73EC" w:rsidP="00037C2E">
                  <w:pPr>
                    <w:ind w:left="-360" w:right="-360"/>
                    <w:jc w:val="center"/>
                    <w:rPr>
                      <w:rFonts w:asciiTheme="majorBidi" w:eastAsia="Gungsuh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="Calibri Light" w:hAnsi="Calibri Light"/>
                      <w:b/>
                    </w:rPr>
                    <w:t>Volume 2</w:t>
                  </w:r>
                  <w:r w:rsidR="00E23A6B">
                    <w:rPr>
                      <w:rFonts w:ascii="Calibri Light" w:hAnsi="Calibri Light"/>
                      <w:b/>
                    </w:rPr>
                    <w:t xml:space="preserve">, </w:t>
                  </w:r>
                  <w:r w:rsidR="0000780D">
                    <w:rPr>
                      <w:rFonts w:ascii="Calibri Light" w:hAnsi="Calibri Light"/>
                      <w:b/>
                    </w:rPr>
                    <w:t xml:space="preserve">Issue </w:t>
                  </w:r>
                  <w:bookmarkStart w:id="0" w:name="_GoBack"/>
                  <w:bookmarkEnd w:id="0"/>
                  <w:r w:rsidR="006B34D4">
                    <w:rPr>
                      <w:rFonts w:ascii="Calibri Light" w:hAnsi="Calibri Light"/>
                      <w:b/>
                    </w:rPr>
                    <w:t>2</w:t>
                  </w:r>
                  <w:r w:rsidR="0035510A">
                    <w:rPr>
                      <w:rFonts w:ascii="Calibri Light" w:hAnsi="Calibri Light"/>
                      <w:b/>
                    </w:rPr>
                    <w:t>5</w:t>
                  </w:r>
                </w:p>
                <w:p w:rsidR="00B140B1" w:rsidRDefault="00B140B1" w:rsidP="000C1D5C">
                  <w:pPr>
                    <w:spacing w:before="240"/>
                    <w:ind w:left="-360"/>
                    <w:jc w:val="center"/>
                    <w:rPr>
                      <w:rFonts w:ascii="Calibri Light" w:hAnsi="Calibri Light"/>
                      <w:b/>
                      <w:sz w:val="32"/>
                      <w:szCs w:val="32"/>
                    </w:rPr>
                  </w:pPr>
                </w:p>
                <w:p w:rsidR="007A04E9" w:rsidRPr="00F07726" w:rsidRDefault="007A04E9" w:rsidP="000C1D5C">
                  <w:pPr>
                    <w:spacing w:before="240"/>
                    <w:ind w:left="-360"/>
                    <w:jc w:val="center"/>
                    <w:rPr>
                      <w:rFonts w:ascii="Calibri Light" w:hAnsi="Calibri Light"/>
                      <w:b/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 w:rsidR="00BD35EE">
        <w:t xml:space="preserve"> </w:t>
      </w:r>
      <w:r w:rsidR="00C15981">
        <w:t xml:space="preserve"> </w:t>
      </w:r>
      <w:r w:rsidR="00EA195A">
        <w:t xml:space="preserve"> </w:t>
      </w:r>
      <w:r w:rsidR="006C684B">
        <w:br w:type="page"/>
      </w:r>
      <w:r w:rsidR="00005EA6">
        <w:rPr>
          <w:noProof/>
        </w:rPr>
        <w:lastRenderedPageBreak/>
        <w:pict>
          <v:shape id="_x0000_s1029" type="#_x0000_t202" style="position:absolute;margin-left:384pt;margin-top:-14.25pt;width:5in;height:580.5pt;z-index:25166848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" filled="f" stroked="f">
            <v:textbox>
              <w:txbxContent>
                <w:p w:rsidR="007B73A4" w:rsidRPr="006174FC" w:rsidRDefault="007B73A4" w:rsidP="00BC1383">
                  <w:pPr>
                    <w:jc w:val="right"/>
                    <w:rPr>
                      <w:szCs w:val="23"/>
                    </w:rPr>
                  </w:pPr>
                </w:p>
              </w:txbxContent>
            </v:textbox>
            <w10:wrap anchorx="margin"/>
          </v:shape>
        </w:pict>
      </w:r>
      <w:r w:rsidR="00005EA6">
        <w:rPr>
          <w:noProof/>
        </w:rPr>
        <w:pict>
          <v:shape id="_x0000_s1030" type="#_x0000_t202" style="position:absolute;margin-left:-12pt;margin-top:-24pt;width:369.75pt;height:583.5pt;z-index:25167667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" filled="f" stroked="f">
            <v:textbox>
              <w:txbxContent>
                <w:p w:rsidR="00491B34" w:rsidRPr="00491B34" w:rsidRDefault="00491B34" w:rsidP="002F33BF">
                  <w:pPr>
                    <w:jc w:val="center"/>
                    <w:rPr>
                      <w:rFonts w:asciiTheme="majorBidi" w:hAnsiTheme="majorBidi" w:cstheme="majorBidi"/>
                      <w:sz w:val="36"/>
                      <w:szCs w:val="36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36"/>
                      <w:szCs w:val="36"/>
                      <w:lang w:bidi="he-IL"/>
                    </w:rPr>
                    <w:t>The Kind of Preaching</w:t>
                  </w:r>
                </w:p>
                <w:p w:rsidR="00491B34" w:rsidRPr="00491B34" w:rsidRDefault="00491B34" w:rsidP="002F33BF">
                  <w:pPr>
                    <w:jc w:val="center"/>
                    <w:rPr>
                      <w:rFonts w:asciiTheme="majorBidi" w:hAnsiTheme="majorBidi" w:cstheme="majorBidi"/>
                      <w:sz w:val="36"/>
                      <w:szCs w:val="36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36"/>
                      <w:szCs w:val="36"/>
                      <w:lang w:bidi="he-IL"/>
                    </w:rPr>
                    <w:t>We Need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People may have various views about preachers and their work, but the Bible 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plainly states the kind of 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preaching that is needed in the world today. We need preaching that is: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1. </w:t>
                  </w:r>
                </w:p>
                <w:p w:rsidR="00491B34" w:rsidRPr="00491B34" w:rsidRDefault="002F33BF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proofErr w:type="gramStart"/>
                  <w:r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Bible-based.</w:t>
                  </w:r>
                  <w:proofErr w:type="gramEnd"/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The</w:t>
                  </w:r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Lord told Jonah to "preach the preaching I bid thee"(Jonah 3:2). Some preaching is pleasant to hear and it entertains people, but it leaves them sadly uninformed about what God really wants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2. </w:t>
                  </w:r>
                </w:p>
                <w:p w:rsidR="00491B34" w:rsidRPr="00491B34" w:rsidRDefault="002F33BF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Doctrinal: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Paul</w:t>
                  </w:r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urged Timothy to "take heed unto thyself, and unto the doctrine; continue in them: for in doing this thou </w:t>
                  </w:r>
                  <w:proofErr w:type="spellStart"/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shalt</w:t>
                  </w:r>
                  <w:proofErr w:type="spellEnd"/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both save thyself, and them that hear thee" (1 Timothy 4:16). Doctrine is distasteful to some folks, but it is essential to the saving of the soul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3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 xml:space="preserve">Direct and </w:t>
                  </w:r>
                  <w:r w:rsidR="002F33BF"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Personal:</w:t>
                  </w:r>
                  <w:r w:rsidR="002F33BF"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Preaching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that doesn't deal with the real problems and sins of people is of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little value. We should not be 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unkind, but we need to "get to the point." John the Baptist set a wonderful example and lost his head for doing so (Mark 6:18).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4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proofErr w:type="gramStart"/>
                  <w:r w:rsidRPr="00491B34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Motivated by Love: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We won't succeed in reaching people if they can't see that we truly care about them.</w:t>
                  </w:r>
                  <w:proofErr w:type="gramEnd"/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But when we "speak the truth in love"(Ephesians 4:15), we will be able to help people deal with the toughest problems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5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 xml:space="preserve">Full of </w:t>
                  </w:r>
                  <w:r w:rsidR="002F33BF"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Conviction:</w:t>
                  </w:r>
                  <w:r w:rsidR="002F33BF"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You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have to have a deep faith in the message you proclaim. As Paul said, "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I believed, and therefore did I 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speak" (2 Corinthians 4:13).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6. </w:t>
                  </w:r>
                </w:p>
                <w:p w:rsidR="00491B34" w:rsidRPr="00491B34" w:rsidRDefault="00491B34" w:rsidP="00491B34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Bold: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Some</w:t>
                  </w: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men check to "see which way the wind is blowing" before they speak. Instead of this, we should speak "with all boldness"(Acts 4:29).</w:t>
                  </w:r>
                </w:p>
                <w:p w:rsidR="00491B34" w:rsidRPr="000662A0" w:rsidRDefault="00491B34" w:rsidP="00491B34">
                  <w:pPr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7. </w:t>
                  </w:r>
                </w:p>
                <w:p w:rsidR="000662A0" w:rsidRDefault="002F33BF" w:rsidP="000662A0">
                  <w:pPr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0662A0">
                    <w:rPr>
                      <w:rFonts w:asciiTheme="majorBidi" w:hAnsiTheme="majorBidi" w:cstheme="majorBidi"/>
                      <w:b/>
                      <w:bCs/>
                      <w:sz w:val="23"/>
                      <w:szCs w:val="23"/>
                      <w:lang w:bidi="he-IL"/>
                    </w:rPr>
                    <w:t>Balanced: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We</w:t>
                  </w:r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need both positive and negative instruction. If we omit either one, we will not be effective in this important work. Paul told Timothy to "reprove, rebuke, exhort"(2 Timothy 4:2), and 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in doing so he </w:t>
                  </w:r>
                  <w:r w:rsidR="00491B34"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emphasized the need for both positive and negative teaching. </w:t>
                  </w:r>
                </w:p>
                <w:p w:rsidR="000662A0" w:rsidRDefault="000662A0" w:rsidP="000662A0">
                  <w:pPr>
                    <w:jc w:val="right"/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</w:p>
                <w:p w:rsidR="002F33BF" w:rsidRDefault="002F33BF" w:rsidP="000662A0">
                  <w:pPr>
                    <w:jc w:val="right"/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By Greg </w:t>
                  </w:r>
                  <w:proofErr w:type="spellStart"/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Gwin</w:t>
                  </w:r>
                  <w:proofErr w:type="spellEnd"/>
                  <w:r w:rsidRPr="00491B34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</w:t>
                  </w:r>
                </w:p>
                <w:p w:rsidR="000662A0" w:rsidRPr="00491B34" w:rsidRDefault="000662A0" w:rsidP="000662A0">
                  <w:pPr>
                    <w:jc w:val="right"/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</w:p>
                <w:p w:rsidR="002F33BF" w:rsidRPr="002F33BF" w:rsidRDefault="002F33BF" w:rsidP="000662A0">
                  <w:pPr>
                    <w:jc w:val="right"/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</w:pPr>
                  <w:r w:rsidRPr="002F33BF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Bulletin of the Church of Christ at Birchwood Avenue, 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I</w:t>
                  </w:r>
                  <w:r w:rsidRPr="002F33BF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n</w:t>
                  </w:r>
                  <w:r w:rsidRPr="000662A0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 xml:space="preserve"> </w:t>
                  </w:r>
                  <w:r w:rsidRPr="002F33BF">
                    <w:rPr>
                      <w:rFonts w:asciiTheme="majorBidi" w:hAnsiTheme="majorBidi" w:cstheme="majorBidi"/>
                      <w:sz w:val="23"/>
                      <w:szCs w:val="23"/>
                      <w:lang w:bidi="he-IL"/>
                    </w:rPr>
                    <w:t>Louisville, KY</w:t>
                  </w:r>
                </w:p>
                <w:p w:rsidR="00090B15" w:rsidRPr="009143D9" w:rsidRDefault="00090B15" w:rsidP="00090B15">
                  <w:pPr>
                    <w:jc w:val="both"/>
                    <w:rPr>
                      <w:color w:val="000000"/>
                      <w:sz w:val="16"/>
                      <w:szCs w:val="16"/>
                      <w:lang w:bidi="he-IL"/>
                    </w:rPr>
                  </w:pPr>
                </w:p>
              </w:txbxContent>
            </v:textbox>
            <w10:wrap anchorx="margin"/>
          </v:shape>
        </w:pict>
      </w:r>
      <w:r w:rsidR="00AA2DFD">
        <w:t xml:space="preserve"> </w:t>
      </w:r>
    </w:p>
    <w:p w:rsidR="00314F7E" w:rsidRDefault="00314F7E"/>
    <w:p w:rsidR="00314F7E" w:rsidRPr="00314F7E" w:rsidRDefault="00314F7E" w:rsidP="00314F7E"/>
    <w:p w:rsidR="00314F7E" w:rsidRPr="00314F7E" w:rsidRDefault="00314F7E" w:rsidP="00314F7E"/>
    <w:p w:rsidR="00314F7E" w:rsidRPr="00314F7E" w:rsidRDefault="00314F7E" w:rsidP="00314F7E"/>
    <w:p w:rsidR="00314F7E" w:rsidRDefault="00314F7E" w:rsidP="00314F7E"/>
    <w:p w:rsidR="00EA2A91" w:rsidRPr="00314F7E" w:rsidRDefault="00EA2A91" w:rsidP="00314F7E">
      <w:pPr>
        <w:jc w:val="center"/>
      </w:pPr>
    </w:p>
    <w:sectPr w:rsidR="00EA2A91" w:rsidRPr="00314F7E" w:rsidSect="006C684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02FE" w:rsidRDefault="00C602FE" w:rsidP="006C684B">
      <w:r>
        <w:separator/>
      </w:r>
    </w:p>
  </w:endnote>
  <w:endnote w:type="continuationSeparator" w:id="0">
    <w:p w:rsidR="00C602FE" w:rsidRDefault="00C602FE" w:rsidP="006C68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altName w:val="Segoe UI"/>
    <w:charset w:val="00"/>
    <w:family w:val="swiss"/>
    <w:pitch w:val="variable"/>
    <w:sig w:usb0="00000001" w:usb1="4000207B" w:usb2="00000000" w:usb3="00000000" w:csb0="0000019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02FE" w:rsidRDefault="00C602FE" w:rsidP="006C684B">
      <w:r>
        <w:separator/>
      </w:r>
    </w:p>
  </w:footnote>
  <w:footnote w:type="continuationSeparator" w:id="0">
    <w:p w:rsidR="00C602FE" w:rsidRDefault="00C602FE" w:rsidP="006C684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44794"/>
    <w:multiLevelType w:val="hybridMultilevel"/>
    <w:tmpl w:val="68DE7F10"/>
    <w:lvl w:ilvl="0" w:tplc="080ABF5A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D1C0A41"/>
    <w:multiLevelType w:val="hybridMultilevel"/>
    <w:tmpl w:val="F1586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62343A"/>
    <w:multiLevelType w:val="hybridMultilevel"/>
    <w:tmpl w:val="0D748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8D2D20"/>
    <w:multiLevelType w:val="hybridMultilevel"/>
    <w:tmpl w:val="917EFBE8"/>
    <w:lvl w:ilvl="0" w:tplc="0EB48930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17D73D17"/>
    <w:multiLevelType w:val="hybridMultilevel"/>
    <w:tmpl w:val="D3C24B0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187573BF"/>
    <w:multiLevelType w:val="hybridMultilevel"/>
    <w:tmpl w:val="18409838"/>
    <w:lvl w:ilvl="0" w:tplc="B1EC3608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1ECC2E2B"/>
    <w:multiLevelType w:val="hybridMultilevel"/>
    <w:tmpl w:val="D23ABBEA"/>
    <w:lvl w:ilvl="0" w:tplc="D5CCB2C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2F0FDC"/>
    <w:multiLevelType w:val="hybridMultilevel"/>
    <w:tmpl w:val="283A8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92406B1"/>
    <w:multiLevelType w:val="hybridMultilevel"/>
    <w:tmpl w:val="D10E8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984626F"/>
    <w:multiLevelType w:val="hybridMultilevel"/>
    <w:tmpl w:val="EEEA2D1E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0">
    <w:nsid w:val="2D1D5D08"/>
    <w:multiLevelType w:val="hybridMultilevel"/>
    <w:tmpl w:val="947281E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>
    <w:nsid w:val="31DE434B"/>
    <w:multiLevelType w:val="hybridMultilevel"/>
    <w:tmpl w:val="D23855F8"/>
    <w:lvl w:ilvl="0" w:tplc="D5CCB2C8">
      <w:start w:val="1"/>
      <w:numFmt w:val="bullet"/>
      <w:lvlText w:val="­"/>
      <w:lvlJc w:val="left"/>
      <w:pPr>
        <w:ind w:left="9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>
    <w:nsid w:val="3A504A43"/>
    <w:multiLevelType w:val="hybridMultilevel"/>
    <w:tmpl w:val="579EE0E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>
    <w:nsid w:val="3EAD33C4"/>
    <w:multiLevelType w:val="multilevel"/>
    <w:tmpl w:val="E0B8761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pStyle w:val="Heading7"/>
      <w:suff w:val="space"/>
      <w:lvlText w:val="Appendix %7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>
    <w:nsid w:val="437767E8"/>
    <w:multiLevelType w:val="hybridMultilevel"/>
    <w:tmpl w:val="2CA06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AB705DF"/>
    <w:multiLevelType w:val="hybridMultilevel"/>
    <w:tmpl w:val="D3703010"/>
    <w:lvl w:ilvl="0" w:tplc="D5CCB2C8">
      <w:start w:val="1"/>
      <w:numFmt w:val="bullet"/>
      <w:lvlText w:val="­"/>
      <w:lvlJc w:val="left"/>
      <w:pPr>
        <w:ind w:left="79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>
    <w:nsid w:val="4B2F197D"/>
    <w:multiLevelType w:val="hybridMultilevel"/>
    <w:tmpl w:val="24649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46020C3"/>
    <w:multiLevelType w:val="hybridMultilevel"/>
    <w:tmpl w:val="09125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AF358DE"/>
    <w:multiLevelType w:val="hybridMultilevel"/>
    <w:tmpl w:val="1BC6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C876485"/>
    <w:multiLevelType w:val="hybridMultilevel"/>
    <w:tmpl w:val="FA1EDC8E"/>
    <w:lvl w:ilvl="0" w:tplc="D5CCB2C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30F7B74"/>
    <w:multiLevelType w:val="hybridMultilevel"/>
    <w:tmpl w:val="AA120782"/>
    <w:lvl w:ilvl="0" w:tplc="0EB48930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FA57F6"/>
    <w:multiLevelType w:val="hybridMultilevel"/>
    <w:tmpl w:val="567C5D68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2">
    <w:nsid w:val="73BB282B"/>
    <w:multiLevelType w:val="hybridMultilevel"/>
    <w:tmpl w:val="67C6AA50"/>
    <w:lvl w:ilvl="0" w:tplc="5EB6EB1E">
      <w:start w:val="2"/>
      <w:numFmt w:val="bullet"/>
      <w:lvlText w:val="-"/>
      <w:lvlJc w:val="left"/>
      <w:pPr>
        <w:ind w:left="2805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5" w:hanging="360"/>
      </w:pPr>
      <w:rPr>
        <w:rFonts w:ascii="Wingdings" w:hAnsi="Wingdings" w:hint="default"/>
      </w:rPr>
    </w:lvl>
  </w:abstractNum>
  <w:abstractNum w:abstractNumId="23">
    <w:nsid w:val="79952745"/>
    <w:multiLevelType w:val="hybridMultilevel"/>
    <w:tmpl w:val="E82ED054"/>
    <w:lvl w:ilvl="0" w:tplc="D5CCB2C8">
      <w:start w:val="1"/>
      <w:numFmt w:val="bullet"/>
      <w:lvlText w:val="­"/>
      <w:lvlJc w:val="left"/>
      <w:pPr>
        <w:ind w:left="9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>
    <w:nsid w:val="7F257EFD"/>
    <w:multiLevelType w:val="hybridMultilevel"/>
    <w:tmpl w:val="15FCE58C"/>
    <w:lvl w:ilvl="0" w:tplc="D5CCB2C8">
      <w:start w:val="1"/>
      <w:numFmt w:val="bullet"/>
      <w:lvlText w:val="­"/>
      <w:lvlJc w:val="left"/>
      <w:pPr>
        <w:ind w:left="792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5"/>
  </w:num>
  <w:num w:numId="11">
    <w:abstractNumId w:val="24"/>
  </w:num>
  <w:num w:numId="12">
    <w:abstractNumId w:val="2"/>
  </w:num>
  <w:num w:numId="13">
    <w:abstractNumId w:val="15"/>
  </w:num>
  <w:num w:numId="14">
    <w:abstractNumId w:val="24"/>
  </w:num>
  <w:num w:numId="15">
    <w:abstractNumId w:val="23"/>
  </w:num>
  <w:num w:numId="16">
    <w:abstractNumId w:val="12"/>
  </w:num>
  <w:num w:numId="17">
    <w:abstractNumId w:val="7"/>
  </w:num>
  <w:num w:numId="18">
    <w:abstractNumId w:val="11"/>
  </w:num>
  <w:num w:numId="19">
    <w:abstractNumId w:val="8"/>
  </w:num>
  <w:num w:numId="20">
    <w:abstractNumId w:val="6"/>
  </w:num>
  <w:num w:numId="21">
    <w:abstractNumId w:val="19"/>
  </w:num>
  <w:num w:numId="22">
    <w:abstractNumId w:val="14"/>
  </w:num>
  <w:num w:numId="23">
    <w:abstractNumId w:val="4"/>
  </w:num>
  <w:num w:numId="24">
    <w:abstractNumId w:val="0"/>
  </w:num>
  <w:num w:numId="25">
    <w:abstractNumId w:val="5"/>
  </w:num>
  <w:num w:numId="26">
    <w:abstractNumId w:val="3"/>
  </w:num>
  <w:num w:numId="27">
    <w:abstractNumId w:val="20"/>
  </w:num>
  <w:num w:numId="28">
    <w:abstractNumId w:val="17"/>
  </w:num>
  <w:num w:numId="29">
    <w:abstractNumId w:val="1"/>
  </w:num>
  <w:num w:numId="30">
    <w:abstractNumId w:val="16"/>
  </w:num>
  <w:num w:numId="31">
    <w:abstractNumId w:val="18"/>
  </w:num>
  <w:num w:numId="32">
    <w:abstractNumId w:val="9"/>
  </w:num>
  <w:num w:numId="33">
    <w:abstractNumId w:val="10"/>
  </w:num>
  <w:num w:numId="34">
    <w:abstractNumId w:val="21"/>
  </w:num>
  <w:num w:numId="35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tDAwMjc1MLa0sLA0MDNR0lEKTi0uzszPAykwNqkFALJmQ18tAAAA"/>
  </w:docVars>
  <w:rsids>
    <w:rsidRoot w:val="006C684B"/>
    <w:rsid w:val="00002DA9"/>
    <w:rsid w:val="00003963"/>
    <w:rsid w:val="000049F0"/>
    <w:rsid w:val="000051F7"/>
    <w:rsid w:val="00005EA6"/>
    <w:rsid w:val="0000780D"/>
    <w:rsid w:val="0001142C"/>
    <w:rsid w:val="000119BE"/>
    <w:rsid w:val="00021857"/>
    <w:rsid w:val="00026DC6"/>
    <w:rsid w:val="00031DC2"/>
    <w:rsid w:val="00033978"/>
    <w:rsid w:val="00037C2E"/>
    <w:rsid w:val="00044783"/>
    <w:rsid w:val="000466C6"/>
    <w:rsid w:val="00047DDF"/>
    <w:rsid w:val="00051225"/>
    <w:rsid w:val="00056B8F"/>
    <w:rsid w:val="000662A0"/>
    <w:rsid w:val="0007553C"/>
    <w:rsid w:val="00075B20"/>
    <w:rsid w:val="00090B15"/>
    <w:rsid w:val="000A4FAF"/>
    <w:rsid w:val="000A7220"/>
    <w:rsid w:val="000B00FD"/>
    <w:rsid w:val="000B0185"/>
    <w:rsid w:val="000B381B"/>
    <w:rsid w:val="000C1D5C"/>
    <w:rsid w:val="000C5916"/>
    <w:rsid w:val="000E6505"/>
    <w:rsid w:val="000F66DD"/>
    <w:rsid w:val="00101CC9"/>
    <w:rsid w:val="001030BE"/>
    <w:rsid w:val="00105D65"/>
    <w:rsid w:val="00107E49"/>
    <w:rsid w:val="001109AD"/>
    <w:rsid w:val="001149F4"/>
    <w:rsid w:val="00125D84"/>
    <w:rsid w:val="00125F6D"/>
    <w:rsid w:val="001306B2"/>
    <w:rsid w:val="001340AF"/>
    <w:rsid w:val="00135A29"/>
    <w:rsid w:val="001403EF"/>
    <w:rsid w:val="00140460"/>
    <w:rsid w:val="00140E43"/>
    <w:rsid w:val="00144DA4"/>
    <w:rsid w:val="0015198A"/>
    <w:rsid w:val="00151C72"/>
    <w:rsid w:val="00160934"/>
    <w:rsid w:val="00161916"/>
    <w:rsid w:val="001620AD"/>
    <w:rsid w:val="0018083D"/>
    <w:rsid w:val="00181B33"/>
    <w:rsid w:val="00182E3F"/>
    <w:rsid w:val="001830B1"/>
    <w:rsid w:val="001A4C55"/>
    <w:rsid w:val="001D673B"/>
    <w:rsid w:val="001E285A"/>
    <w:rsid w:val="001E73EC"/>
    <w:rsid w:val="001F01BA"/>
    <w:rsid w:val="001F2E2C"/>
    <w:rsid w:val="001F4C0C"/>
    <w:rsid w:val="002001BD"/>
    <w:rsid w:val="00202BED"/>
    <w:rsid w:val="00212A8C"/>
    <w:rsid w:val="00212CAA"/>
    <w:rsid w:val="00215E7E"/>
    <w:rsid w:val="00222C62"/>
    <w:rsid w:val="002250FF"/>
    <w:rsid w:val="00227E7A"/>
    <w:rsid w:val="00241049"/>
    <w:rsid w:val="002428DB"/>
    <w:rsid w:val="00242A27"/>
    <w:rsid w:val="00242FB9"/>
    <w:rsid w:val="00244BEC"/>
    <w:rsid w:val="002459B0"/>
    <w:rsid w:val="002505F9"/>
    <w:rsid w:val="00255516"/>
    <w:rsid w:val="002566AB"/>
    <w:rsid w:val="00261AB5"/>
    <w:rsid w:val="00264F25"/>
    <w:rsid w:val="002673AA"/>
    <w:rsid w:val="00267D3B"/>
    <w:rsid w:val="00267E31"/>
    <w:rsid w:val="00274444"/>
    <w:rsid w:val="0028431B"/>
    <w:rsid w:val="0029113B"/>
    <w:rsid w:val="00291ADD"/>
    <w:rsid w:val="00297114"/>
    <w:rsid w:val="002A4CBF"/>
    <w:rsid w:val="002B1587"/>
    <w:rsid w:val="002B5BB2"/>
    <w:rsid w:val="002C1A00"/>
    <w:rsid w:val="002C4BF3"/>
    <w:rsid w:val="002D27C4"/>
    <w:rsid w:val="002D63FE"/>
    <w:rsid w:val="002E6159"/>
    <w:rsid w:val="002F07D1"/>
    <w:rsid w:val="002F33BF"/>
    <w:rsid w:val="002F5A45"/>
    <w:rsid w:val="002F6772"/>
    <w:rsid w:val="002F7CCE"/>
    <w:rsid w:val="00305319"/>
    <w:rsid w:val="00314F7E"/>
    <w:rsid w:val="0032055A"/>
    <w:rsid w:val="00321225"/>
    <w:rsid w:val="003234DB"/>
    <w:rsid w:val="0032547C"/>
    <w:rsid w:val="00330606"/>
    <w:rsid w:val="00333AF1"/>
    <w:rsid w:val="003345B6"/>
    <w:rsid w:val="00334E78"/>
    <w:rsid w:val="003455FA"/>
    <w:rsid w:val="00345B98"/>
    <w:rsid w:val="00351B6A"/>
    <w:rsid w:val="0035510A"/>
    <w:rsid w:val="00357EB9"/>
    <w:rsid w:val="003642C0"/>
    <w:rsid w:val="00367782"/>
    <w:rsid w:val="003740FD"/>
    <w:rsid w:val="003843BB"/>
    <w:rsid w:val="00391285"/>
    <w:rsid w:val="003947E9"/>
    <w:rsid w:val="00396BE1"/>
    <w:rsid w:val="003A0F64"/>
    <w:rsid w:val="003A18EB"/>
    <w:rsid w:val="003A72BE"/>
    <w:rsid w:val="003A730F"/>
    <w:rsid w:val="003B0921"/>
    <w:rsid w:val="003B5EAF"/>
    <w:rsid w:val="003C0095"/>
    <w:rsid w:val="003C07BA"/>
    <w:rsid w:val="003C1D20"/>
    <w:rsid w:val="003C251A"/>
    <w:rsid w:val="003C4997"/>
    <w:rsid w:val="003C55BB"/>
    <w:rsid w:val="003C5630"/>
    <w:rsid w:val="003D10FB"/>
    <w:rsid w:val="003D7605"/>
    <w:rsid w:val="003F5E4E"/>
    <w:rsid w:val="00400213"/>
    <w:rsid w:val="00403ACA"/>
    <w:rsid w:val="00406446"/>
    <w:rsid w:val="00413CFA"/>
    <w:rsid w:val="00420EB6"/>
    <w:rsid w:val="004211E4"/>
    <w:rsid w:val="004212D7"/>
    <w:rsid w:val="00424B8B"/>
    <w:rsid w:val="004255D4"/>
    <w:rsid w:val="00431351"/>
    <w:rsid w:val="004319EA"/>
    <w:rsid w:val="00434E2C"/>
    <w:rsid w:val="00444DE2"/>
    <w:rsid w:val="00445E74"/>
    <w:rsid w:val="00451D11"/>
    <w:rsid w:val="00465BE9"/>
    <w:rsid w:val="00467A74"/>
    <w:rsid w:val="00470CCE"/>
    <w:rsid w:val="00474E42"/>
    <w:rsid w:val="004803DC"/>
    <w:rsid w:val="00480F3A"/>
    <w:rsid w:val="0048179F"/>
    <w:rsid w:val="00491B34"/>
    <w:rsid w:val="00494143"/>
    <w:rsid w:val="004A569B"/>
    <w:rsid w:val="004B4C38"/>
    <w:rsid w:val="004B79DA"/>
    <w:rsid w:val="004C60E8"/>
    <w:rsid w:val="004E46D3"/>
    <w:rsid w:val="004E7A1B"/>
    <w:rsid w:val="004F1FAC"/>
    <w:rsid w:val="00510405"/>
    <w:rsid w:val="00510A71"/>
    <w:rsid w:val="00515B59"/>
    <w:rsid w:val="0052152E"/>
    <w:rsid w:val="00530319"/>
    <w:rsid w:val="00531DA0"/>
    <w:rsid w:val="005326FA"/>
    <w:rsid w:val="00536A19"/>
    <w:rsid w:val="00540E50"/>
    <w:rsid w:val="00541DCA"/>
    <w:rsid w:val="00544028"/>
    <w:rsid w:val="00546CB5"/>
    <w:rsid w:val="00550968"/>
    <w:rsid w:val="00550EC8"/>
    <w:rsid w:val="00551C13"/>
    <w:rsid w:val="005539BC"/>
    <w:rsid w:val="005569DA"/>
    <w:rsid w:val="00557008"/>
    <w:rsid w:val="00566987"/>
    <w:rsid w:val="005706DD"/>
    <w:rsid w:val="00575BAD"/>
    <w:rsid w:val="00580696"/>
    <w:rsid w:val="00581C9C"/>
    <w:rsid w:val="00587059"/>
    <w:rsid w:val="0059159C"/>
    <w:rsid w:val="00592605"/>
    <w:rsid w:val="005951DD"/>
    <w:rsid w:val="005A2821"/>
    <w:rsid w:val="005A4113"/>
    <w:rsid w:val="005B0409"/>
    <w:rsid w:val="005B363B"/>
    <w:rsid w:val="005B3E29"/>
    <w:rsid w:val="005D7D5C"/>
    <w:rsid w:val="005E67BA"/>
    <w:rsid w:val="005F31F7"/>
    <w:rsid w:val="00611821"/>
    <w:rsid w:val="006174FC"/>
    <w:rsid w:val="00623CEE"/>
    <w:rsid w:val="006256D5"/>
    <w:rsid w:val="0063336A"/>
    <w:rsid w:val="0063589F"/>
    <w:rsid w:val="006360CB"/>
    <w:rsid w:val="00651288"/>
    <w:rsid w:val="006525C1"/>
    <w:rsid w:val="0066454F"/>
    <w:rsid w:val="00675C91"/>
    <w:rsid w:val="00680DAF"/>
    <w:rsid w:val="00687C0C"/>
    <w:rsid w:val="00696BFF"/>
    <w:rsid w:val="006A03F0"/>
    <w:rsid w:val="006A1897"/>
    <w:rsid w:val="006A1D31"/>
    <w:rsid w:val="006A6DA3"/>
    <w:rsid w:val="006B120A"/>
    <w:rsid w:val="006B15EF"/>
    <w:rsid w:val="006B183E"/>
    <w:rsid w:val="006B1D68"/>
    <w:rsid w:val="006B34D4"/>
    <w:rsid w:val="006B4D91"/>
    <w:rsid w:val="006B6B76"/>
    <w:rsid w:val="006B7A87"/>
    <w:rsid w:val="006C4732"/>
    <w:rsid w:val="006C48E4"/>
    <w:rsid w:val="006C684B"/>
    <w:rsid w:val="006D1CC7"/>
    <w:rsid w:val="006D6283"/>
    <w:rsid w:val="006E4925"/>
    <w:rsid w:val="006E493C"/>
    <w:rsid w:val="006F772F"/>
    <w:rsid w:val="0070000E"/>
    <w:rsid w:val="00712891"/>
    <w:rsid w:val="00714BD3"/>
    <w:rsid w:val="00715F4A"/>
    <w:rsid w:val="007252E7"/>
    <w:rsid w:val="007333C5"/>
    <w:rsid w:val="00741AEC"/>
    <w:rsid w:val="007441F5"/>
    <w:rsid w:val="007449F1"/>
    <w:rsid w:val="0074658A"/>
    <w:rsid w:val="007518D1"/>
    <w:rsid w:val="0075498C"/>
    <w:rsid w:val="007566B6"/>
    <w:rsid w:val="00760E32"/>
    <w:rsid w:val="007647F0"/>
    <w:rsid w:val="00764FD6"/>
    <w:rsid w:val="00770D67"/>
    <w:rsid w:val="007730DB"/>
    <w:rsid w:val="00774CD0"/>
    <w:rsid w:val="00776D3D"/>
    <w:rsid w:val="00782FF2"/>
    <w:rsid w:val="00785FD1"/>
    <w:rsid w:val="007871FE"/>
    <w:rsid w:val="00787412"/>
    <w:rsid w:val="00797DD7"/>
    <w:rsid w:val="007A04E9"/>
    <w:rsid w:val="007B73A4"/>
    <w:rsid w:val="007C1640"/>
    <w:rsid w:val="007C577C"/>
    <w:rsid w:val="007D2ADF"/>
    <w:rsid w:val="007D3D80"/>
    <w:rsid w:val="007E4422"/>
    <w:rsid w:val="007E7906"/>
    <w:rsid w:val="007F645E"/>
    <w:rsid w:val="007F74AE"/>
    <w:rsid w:val="007F7BE2"/>
    <w:rsid w:val="00803D9C"/>
    <w:rsid w:val="008074E2"/>
    <w:rsid w:val="0083170B"/>
    <w:rsid w:val="0083186D"/>
    <w:rsid w:val="00835B08"/>
    <w:rsid w:val="00842FF7"/>
    <w:rsid w:val="00853207"/>
    <w:rsid w:val="008572EE"/>
    <w:rsid w:val="00862F55"/>
    <w:rsid w:val="00867C90"/>
    <w:rsid w:val="008753B1"/>
    <w:rsid w:val="00875677"/>
    <w:rsid w:val="008764C0"/>
    <w:rsid w:val="00892CBF"/>
    <w:rsid w:val="008A0D10"/>
    <w:rsid w:val="008B5209"/>
    <w:rsid w:val="008B7C77"/>
    <w:rsid w:val="008D2078"/>
    <w:rsid w:val="008E1A83"/>
    <w:rsid w:val="008E6123"/>
    <w:rsid w:val="008F1400"/>
    <w:rsid w:val="008F161A"/>
    <w:rsid w:val="008F1747"/>
    <w:rsid w:val="008F779D"/>
    <w:rsid w:val="0090263F"/>
    <w:rsid w:val="0090741C"/>
    <w:rsid w:val="00912B2F"/>
    <w:rsid w:val="00913F3E"/>
    <w:rsid w:val="009143D9"/>
    <w:rsid w:val="009146F6"/>
    <w:rsid w:val="00915217"/>
    <w:rsid w:val="009171F2"/>
    <w:rsid w:val="00921F22"/>
    <w:rsid w:val="00923A08"/>
    <w:rsid w:val="00926A37"/>
    <w:rsid w:val="00933339"/>
    <w:rsid w:val="00940759"/>
    <w:rsid w:val="00942CA3"/>
    <w:rsid w:val="00943C33"/>
    <w:rsid w:val="0094480D"/>
    <w:rsid w:val="009467F6"/>
    <w:rsid w:val="00953377"/>
    <w:rsid w:val="0095765C"/>
    <w:rsid w:val="00957674"/>
    <w:rsid w:val="00960D9D"/>
    <w:rsid w:val="009622D9"/>
    <w:rsid w:val="00964FFD"/>
    <w:rsid w:val="00965F3F"/>
    <w:rsid w:val="00977A14"/>
    <w:rsid w:val="00982EED"/>
    <w:rsid w:val="009835AF"/>
    <w:rsid w:val="009908B9"/>
    <w:rsid w:val="00995493"/>
    <w:rsid w:val="009A2BD0"/>
    <w:rsid w:val="009D24CA"/>
    <w:rsid w:val="009E7890"/>
    <w:rsid w:val="00A02879"/>
    <w:rsid w:val="00A153F7"/>
    <w:rsid w:val="00A161D1"/>
    <w:rsid w:val="00A21416"/>
    <w:rsid w:val="00A259E5"/>
    <w:rsid w:val="00A25C73"/>
    <w:rsid w:val="00A458BA"/>
    <w:rsid w:val="00A50B48"/>
    <w:rsid w:val="00A54BD8"/>
    <w:rsid w:val="00A574F7"/>
    <w:rsid w:val="00A67375"/>
    <w:rsid w:val="00A7105A"/>
    <w:rsid w:val="00A77298"/>
    <w:rsid w:val="00A8025E"/>
    <w:rsid w:val="00A94157"/>
    <w:rsid w:val="00A96B1A"/>
    <w:rsid w:val="00A97D6B"/>
    <w:rsid w:val="00AA2DFD"/>
    <w:rsid w:val="00AA4248"/>
    <w:rsid w:val="00AA440E"/>
    <w:rsid w:val="00AB31D9"/>
    <w:rsid w:val="00AB42F2"/>
    <w:rsid w:val="00AB5AAC"/>
    <w:rsid w:val="00AB6336"/>
    <w:rsid w:val="00AC0050"/>
    <w:rsid w:val="00AC07DB"/>
    <w:rsid w:val="00AC529E"/>
    <w:rsid w:val="00AC7211"/>
    <w:rsid w:val="00AD254B"/>
    <w:rsid w:val="00AE24FD"/>
    <w:rsid w:val="00AE4558"/>
    <w:rsid w:val="00AE6F8C"/>
    <w:rsid w:val="00AF2B2F"/>
    <w:rsid w:val="00B04E74"/>
    <w:rsid w:val="00B128C1"/>
    <w:rsid w:val="00B140B1"/>
    <w:rsid w:val="00B14772"/>
    <w:rsid w:val="00B16CEB"/>
    <w:rsid w:val="00B17F86"/>
    <w:rsid w:val="00B30168"/>
    <w:rsid w:val="00B3543F"/>
    <w:rsid w:val="00B36D53"/>
    <w:rsid w:val="00B662F1"/>
    <w:rsid w:val="00B676CE"/>
    <w:rsid w:val="00B774E8"/>
    <w:rsid w:val="00B8512B"/>
    <w:rsid w:val="00B858DF"/>
    <w:rsid w:val="00B90F61"/>
    <w:rsid w:val="00B92DD2"/>
    <w:rsid w:val="00B96904"/>
    <w:rsid w:val="00B9714D"/>
    <w:rsid w:val="00BA2E50"/>
    <w:rsid w:val="00BA3E34"/>
    <w:rsid w:val="00BA3EDA"/>
    <w:rsid w:val="00BA50B3"/>
    <w:rsid w:val="00BA562A"/>
    <w:rsid w:val="00BB5717"/>
    <w:rsid w:val="00BB6E40"/>
    <w:rsid w:val="00BC1383"/>
    <w:rsid w:val="00BC2158"/>
    <w:rsid w:val="00BC57CF"/>
    <w:rsid w:val="00BD154D"/>
    <w:rsid w:val="00BD35EE"/>
    <w:rsid w:val="00BE0FAB"/>
    <w:rsid w:val="00BE2B67"/>
    <w:rsid w:val="00BF1253"/>
    <w:rsid w:val="00BF2C1E"/>
    <w:rsid w:val="00BF7781"/>
    <w:rsid w:val="00C11BE7"/>
    <w:rsid w:val="00C15981"/>
    <w:rsid w:val="00C2372B"/>
    <w:rsid w:val="00C3061B"/>
    <w:rsid w:val="00C31E42"/>
    <w:rsid w:val="00C34DBC"/>
    <w:rsid w:val="00C3644A"/>
    <w:rsid w:val="00C41403"/>
    <w:rsid w:val="00C41D6C"/>
    <w:rsid w:val="00C42236"/>
    <w:rsid w:val="00C4610F"/>
    <w:rsid w:val="00C54607"/>
    <w:rsid w:val="00C569CA"/>
    <w:rsid w:val="00C602FE"/>
    <w:rsid w:val="00C72415"/>
    <w:rsid w:val="00C726B8"/>
    <w:rsid w:val="00C7459F"/>
    <w:rsid w:val="00C74F0C"/>
    <w:rsid w:val="00C84156"/>
    <w:rsid w:val="00C85C75"/>
    <w:rsid w:val="00C85EB9"/>
    <w:rsid w:val="00C86B63"/>
    <w:rsid w:val="00C928EF"/>
    <w:rsid w:val="00C93183"/>
    <w:rsid w:val="00C95049"/>
    <w:rsid w:val="00C961FF"/>
    <w:rsid w:val="00CA04A4"/>
    <w:rsid w:val="00CA0F81"/>
    <w:rsid w:val="00CB0B1A"/>
    <w:rsid w:val="00CB5483"/>
    <w:rsid w:val="00CC21E2"/>
    <w:rsid w:val="00CF5255"/>
    <w:rsid w:val="00CF6D1E"/>
    <w:rsid w:val="00CF7571"/>
    <w:rsid w:val="00D03007"/>
    <w:rsid w:val="00D03130"/>
    <w:rsid w:val="00D15643"/>
    <w:rsid w:val="00D30728"/>
    <w:rsid w:val="00D3316F"/>
    <w:rsid w:val="00D41161"/>
    <w:rsid w:val="00D546A0"/>
    <w:rsid w:val="00D62E8E"/>
    <w:rsid w:val="00D66801"/>
    <w:rsid w:val="00D67131"/>
    <w:rsid w:val="00D75B06"/>
    <w:rsid w:val="00D77AD6"/>
    <w:rsid w:val="00D946F9"/>
    <w:rsid w:val="00DA2E3F"/>
    <w:rsid w:val="00DA4496"/>
    <w:rsid w:val="00DA7E25"/>
    <w:rsid w:val="00DB0F3E"/>
    <w:rsid w:val="00DB12A6"/>
    <w:rsid w:val="00DC0275"/>
    <w:rsid w:val="00DC68E6"/>
    <w:rsid w:val="00DD1D48"/>
    <w:rsid w:val="00DF4535"/>
    <w:rsid w:val="00E0587F"/>
    <w:rsid w:val="00E1448E"/>
    <w:rsid w:val="00E22068"/>
    <w:rsid w:val="00E23A6B"/>
    <w:rsid w:val="00E26BFE"/>
    <w:rsid w:val="00E3204D"/>
    <w:rsid w:val="00E32199"/>
    <w:rsid w:val="00E32FA0"/>
    <w:rsid w:val="00E40956"/>
    <w:rsid w:val="00E40C3F"/>
    <w:rsid w:val="00E5461E"/>
    <w:rsid w:val="00E5788E"/>
    <w:rsid w:val="00E73812"/>
    <w:rsid w:val="00E771B7"/>
    <w:rsid w:val="00E803C7"/>
    <w:rsid w:val="00E82F1E"/>
    <w:rsid w:val="00E8772A"/>
    <w:rsid w:val="00E94F46"/>
    <w:rsid w:val="00E9507D"/>
    <w:rsid w:val="00E97BB9"/>
    <w:rsid w:val="00EA195A"/>
    <w:rsid w:val="00EA2A91"/>
    <w:rsid w:val="00EA47A2"/>
    <w:rsid w:val="00EB1E76"/>
    <w:rsid w:val="00EB5857"/>
    <w:rsid w:val="00EB73FF"/>
    <w:rsid w:val="00EF0A58"/>
    <w:rsid w:val="00EF43BF"/>
    <w:rsid w:val="00F05C6C"/>
    <w:rsid w:val="00F07726"/>
    <w:rsid w:val="00F23200"/>
    <w:rsid w:val="00F24A46"/>
    <w:rsid w:val="00F318DE"/>
    <w:rsid w:val="00F40F3C"/>
    <w:rsid w:val="00F458EC"/>
    <w:rsid w:val="00F64A18"/>
    <w:rsid w:val="00F65F83"/>
    <w:rsid w:val="00F667DA"/>
    <w:rsid w:val="00F73A60"/>
    <w:rsid w:val="00F75174"/>
    <w:rsid w:val="00F7522C"/>
    <w:rsid w:val="00F831A6"/>
    <w:rsid w:val="00F8409C"/>
    <w:rsid w:val="00F96536"/>
    <w:rsid w:val="00FA5D56"/>
    <w:rsid w:val="00FA74A9"/>
    <w:rsid w:val="00FB1B2F"/>
    <w:rsid w:val="00FB2770"/>
    <w:rsid w:val="00FC2E3F"/>
    <w:rsid w:val="00FC4299"/>
    <w:rsid w:val="00FF2D0E"/>
    <w:rsid w:val="00FF4214"/>
    <w:rsid w:val="00FF7E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84B"/>
    <w:rPr>
      <w:sz w:val="22"/>
    </w:rPr>
  </w:style>
  <w:style w:type="paragraph" w:styleId="Heading1">
    <w:name w:val="heading 1"/>
    <w:basedOn w:val="Normal"/>
    <w:next w:val="BodyText"/>
    <w:link w:val="Heading1Char"/>
    <w:qFormat/>
    <w:rsid w:val="00396BE1"/>
    <w:pPr>
      <w:keepNext/>
      <w:keepLines/>
      <w:pageBreakBefore/>
      <w:numPr>
        <w:numId w:val="9"/>
      </w:numPr>
      <w:pBdr>
        <w:top w:val="single" w:sz="6" w:space="3" w:color="DA291C"/>
        <w:bottom w:val="single" w:sz="6" w:space="3" w:color="DA291C"/>
      </w:pBdr>
      <w:shd w:val="clear" w:color="auto" w:fill="DA291C"/>
      <w:spacing w:after="180"/>
      <w:outlineLvl w:val="0"/>
    </w:pPr>
    <w:rPr>
      <w:rFonts w:ascii="Arial" w:hAnsi="Arial"/>
      <w:b/>
      <w:color w:val="FFFFFF"/>
      <w:kern w:val="28"/>
      <w:sz w:val="28"/>
    </w:rPr>
  </w:style>
  <w:style w:type="paragraph" w:styleId="Heading2">
    <w:name w:val="heading 2"/>
    <w:basedOn w:val="Normal"/>
    <w:next w:val="BodyText"/>
    <w:link w:val="Heading2Char"/>
    <w:qFormat/>
    <w:rsid w:val="00396BE1"/>
    <w:pPr>
      <w:keepNext/>
      <w:numPr>
        <w:ilvl w:val="1"/>
        <w:numId w:val="9"/>
      </w:numPr>
      <w:pBdr>
        <w:top w:val="single" w:sz="6" w:space="1" w:color="898D8D"/>
        <w:bottom w:val="single" w:sz="6" w:space="1" w:color="898D8D"/>
      </w:pBdr>
      <w:shd w:val="clear" w:color="auto" w:fill="898D8D"/>
      <w:spacing w:before="120" w:after="120"/>
      <w:outlineLvl w:val="1"/>
    </w:pPr>
    <w:rPr>
      <w:rFonts w:ascii="Arial" w:hAnsi="Arial" w:cs="Arial"/>
      <w:b/>
      <w:bCs/>
      <w:iCs/>
      <w:color w:val="FFFFFF" w:themeColor="background1"/>
      <w:sz w:val="24"/>
      <w:szCs w:val="28"/>
    </w:rPr>
  </w:style>
  <w:style w:type="paragraph" w:styleId="Heading3">
    <w:name w:val="heading 3"/>
    <w:basedOn w:val="Normal"/>
    <w:next w:val="BodyText"/>
    <w:link w:val="Heading3Char"/>
    <w:qFormat/>
    <w:rsid w:val="00396BE1"/>
    <w:pPr>
      <w:keepNext/>
      <w:numPr>
        <w:ilvl w:val="2"/>
        <w:numId w:val="9"/>
      </w:numPr>
      <w:spacing w:before="60" w:after="120"/>
      <w:outlineLvl w:val="2"/>
    </w:pPr>
    <w:rPr>
      <w:rFonts w:ascii="Arial" w:hAnsi="Arial"/>
      <w:b/>
      <w:color w:val="DA291C"/>
      <w:sz w:val="20"/>
    </w:rPr>
  </w:style>
  <w:style w:type="paragraph" w:styleId="Heading4">
    <w:name w:val="heading 4"/>
    <w:basedOn w:val="Normal"/>
    <w:next w:val="BodyText"/>
    <w:link w:val="Heading4Char"/>
    <w:qFormat/>
    <w:rsid w:val="00396BE1"/>
    <w:pPr>
      <w:keepNext/>
      <w:numPr>
        <w:ilvl w:val="3"/>
        <w:numId w:val="9"/>
      </w:numPr>
      <w:spacing w:before="60" w:after="60"/>
      <w:outlineLvl w:val="3"/>
    </w:pPr>
    <w:rPr>
      <w:rFonts w:ascii="Arial" w:hAnsi="Arial"/>
      <w:b/>
      <w:color w:val="DA291C"/>
      <w:sz w:val="20"/>
    </w:rPr>
  </w:style>
  <w:style w:type="paragraph" w:styleId="Heading5">
    <w:name w:val="heading 5"/>
    <w:basedOn w:val="Normal"/>
    <w:next w:val="BodyText"/>
    <w:link w:val="Heading5Char"/>
    <w:qFormat/>
    <w:rsid w:val="00396BE1"/>
    <w:pPr>
      <w:keepNext/>
      <w:keepLines/>
      <w:numPr>
        <w:ilvl w:val="4"/>
        <w:numId w:val="9"/>
      </w:numPr>
      <w:spacing w:before="60" w:after="120"/>
      <w:outlineLvl w:val="4"/>
    </w:pPr>
    <w:rPr>
      <w:b/>
      <w:i/>
      <w:color w:val="DA291C"/>
    </w:rPr>
  </w:style>
  <w:style w:type="paragraph" w:styleId="Heading6">
    <w:name w:val="heading 6"/>
    <w:basedOn w:val="Normal"/>
    <w:next w:val="Normal"/>
    <w:link w:val="Heading6Char"/>
    <w:qFormat/>
    <w:rsid w:val="00396BE1"/>
    <w:pPr>
      <w:numPr>
        <w:ilvl w:val="5"/>
        <w:numId w:val="9"/>
      </w:numPr>
      <w:spacing w:before="6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396BE1"/>
    <w:pPr>
      <w:numPr>
        <w:ilvl w:val="6"/>
        <w:numId w:val="9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396BE1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396BE1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Title">
    <w:name w:val="Proposal Title"/>
    <w:basedOn w:val="Normal"/>
    <w:qFormat/>
    <w:rsid w:val="00396BE1"/>
    <w:pPr>
      <w:autoSpaceDE w:val="0"/>
      <w:autoSpaceDN w:val="0"/>
      <w:adjustRightInd w:val="0"/>
      <w:ind w:left="6696" w:right="-792"/>
    </w:pPr>
    <w:rPr>
      <w:b/>
      <w:sz w:val="32"/>
      <w:szCs w:val="32"/>
    </w:rPr>
  </w:style>
  <w:style w:type="paragraph" w:customStyle="1" w:styleId="RFPNumber">
    <w:name w:val="RFP Number"/>
    <w:basedOn w:val="Normal"/>
    <w:qFormat/>
    <w:rsid w:val="00396BE1"/>
    <w:pPr>
      <w:autoSpaceDE w:val="0"/>
      <w:autoSpaceDN w:val="0"/>
      <w:adjustRightInd w:val="0"/>
      <w:ind w:left="6696" w:right="-792"/>
    </w:pPr>
    <w:rPr>
      <w:sz w:val="32"/>
      <w:szCs w:val="32"/>
    </w:rPr>
  </w:style>
  <w:style w:type="paragraph" w:customStyle="1" w:styleId="CoverText16pt">
    <w:name w:val="Cover Text 16 pt"/>
    <w:basedOn w:val="Normal"/>
    <w:qFormat/>
    <w:rsid w:val="00396BE1"/>
    <w:pPr>
      <w:autoSpaceDE w:val="0"/>
      <w:autoSpaceDN w:val="0"/>
      <w:adjustRightInd w:val="0"/>
      <w:ind w:left="6696" w:right="-792"/>
    </w:pPr>
    <w:rPr>
      <w:sz w:val="32"/>
      <w:szCs w:val="32"/>
    </w:rPr>
  </w:style>
  <w:style w:type="paragraph" w:customStyle="1" w:styleId="CoverText11pt">
    <w:name w:val="Cover Text 11 pt"/>
    <w:basedOn w:val="Normal"/>
    <w:qFormat/>
    <w:rsid w:val="00396BE1"/>
    <w:pPr>
      <w:autoSpaceDE w:val="0"/>
      <w:autoSpaceDN w:val="0"/>
      <w:adjustRightInd w:val="0"/>
      <w:ind w:left="6696" w:right="-792"/>
    </w:pPr>
    <w:rPr>
      <w:i/>
    </w:rPr>
  </w:style>
  <w:style w:type="paragraph" w:customStyle="1" w:styleId="CoverText-Address">
    <w:name w:val="Cover Text - Address"/>
    <w:basedOn w:val="Normal"/>
    <w:qFormat/>
    <w:rsid w:val="00396BE1"/>
    <w:pPr>
      <w:autoSpaceDE w:val="0"/>
      <w:autoSpaceDN w:val="0"/>
      <w:adjustRightInd w:val="0"/>
      <w:ind w:left="6696" w:right="-792"/>
    </w:pPr>
  </w:style>
  <w:style w:type="paragraph" w:customStyle="1" w:styleId="DisclaimerText">
    <w:name w:val="Disclaimer Text"/>
    <w:basedOn w:val="Normal"/>
    <w:qFormat/>
    <w:rsid w:val="00396BE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396BE1"/>
    <w:rPr>
      <w:rFonts w:ascii="Arial" w:hAnsi="Arial"/>
      <w:b/>
      <w:color w:val="FFFFFF"/>
      <w:kern w:val="28"/>
      <w:sz w:val="28"/>
      <w:shd w:val="clear" w:color="auto" w:fill="DA291C"/>
    </w:rPr>
  </w:style>
  <w:style w:type="paragraph" w:styleId="BodyText">
    <w:name w:val="Body Text"/>
    <w:basedOn w:val="Normal"/>
    <w:link w:val="BodyTextChar"/>
    <w:uiPriority w:val="99"/>
    <w:semiHidden/>
    <w:unhideWhenUsed/>
    <w:rsid w:val="00396BE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96BE1"/>
    <w:rPr>
      <w:sz w:val="22"/>
    </w:rPr>
  </w:style>
  <w:style w:type="character" w:customStyle="1" w:styleId="Heading2Char">
    <w:name w:val="Heading 2 Char"/>
    <w:basedOn w:val="DefaultParagraphFont"/>
    <w:link w:val="Heading2"/>
    <w:rsid w:val="00396BE1"/>
    <w:rPr>
      <w:rFonts w:ascii="Arial" w:hAnsi="Arial" w:cs="Arial"/>
      <w:b/>
      <w:bCs/>
      <w:iCs/>
      <w:color w:val="FFFFFF" w:themeColor="background1"/>
      <w:sz w:val="24"/>
      <w:szCs w:val="28"/>
      <w:shd w:val="clear" w:color="auto" w:fill="898D8D"/>
    </w:rPr>
  </w:style>
  <w:style w:type="character" w:customStyle="1" w:styleId="Heading3Char">
    <w:name w:val="Heading 3 Char"/>
    <w:basedOn w:val="DefaultParagraphFont"/>
    <w:link w:val="Heading3"/>
    <w:rsid w:val="00396BE1"/>
    <w:rPr>
      <w:rFonts w:ascii="Arial" w:hAnsi="Arial"/>
      <w:b/>
      <w:color w:val="DA291C"/>
    </w:rPr>
  </w:style>
  <w:style w:type="character" w:customStyle="1" w:styleId="Heading4Char">
    <w:name w:val="Heading 4 Char"/>
    <w:basedOn w:val="DefaultParagraphFont"/>
    <w:link w:val="Heading4"/>
    <w:rsid w:val="00396BE1"/>
    <w:rPr>
      <w:rFonts w:ascii="Arial" w:hAnsi="Arial"/>
      <w:b/>
      <w:color w:val="DA291C"/>
    </w:rPr>
  </w:style>
  <w:style w:type="character" w:customStyle="1" w:styleId="Heading5Char">
    <w:name w:val="Heading 5 Char"/>
    <w:basedOn w:val="DefaultParagraphFont"/>
    <w:link w:val="Heading5"/>
    <w:rsid w:val="00396BE1"/>
    <w:rPr>
      <w:b/>
      <w:i/>
      <w:color w:val="DA291C"/>
      <w:sz w:val="22"/>
    </w:rPr>
  </w:style>
  <w:style w:type="character" w:customStyle="1" w:styleId="Heading6Char">
    <w:name w:val="Heading 6 Char"/>
    <w:basedOn w:val="DefaultParagraphFont"/>
    <w:link w:val="Heading6"/>
    <w:rsid w:val="00396BE1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396BE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96BE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96BE1"/>
    <w:rPr>
      <w:rFonts w:ascii="Arial" w:hAnsi="Arial" w:cs="Arial"/>
      <w:sz w:val="22"/>
      <w:szCs w:val="22"/>
    </w:rPr>
  </w:style>
  <w:style w:type="paragraph" w:styleId="Caption">
    <w:name w:val="caption"/>
    <w:basedOn w:val="Normal"/>
    <w:next w:val="Normal"/>
    <w:qFormat/>
    <w:rsid w:val="00396BE1"/>
    <w:pPr>
      <w:keepNext/>
      <w:keepLines/>
      <w:widowControl w:val="0"/>
      <w:spacing w:after="40"/>
    </w:pPr>
    <w:rPr>
      <w:rFonts w:ascii="Arial" w:hAnsi="Arial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68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8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684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684B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684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paragraph" w:styleId="Header">
    <w:name w:val="header"/>
    <w:basedOn w:val="Normal"/>
    <w:link w:val="HeaderChar"/>
    <w:uiPriority w:val="99"/>
    <w:unhideWhenUsed/>
    <w:rsid w:val="006C68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684B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6C68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684B"/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056B8F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42A27"/>
    <w:rPr>
      <w:b/>
      <w:bCs/>
    </w:rPr>
  </w:style>
  <w:style w:type="character" w:customStyle="1" w:styleId="apple-converted-space">
    <w:name w:val="apple-converted-space"/>
    <w:basedOn w:val="DefaultParagraphFont"/>
    <w:rsid w:val="00242A27"/>
  </w:style>
  <w:style w:type="character" w:customStyle="1" w:styleId="verse-1">
    <w:name w:val="verse-1"/>
    <w:basedOn w:val="DefaultParagraphFont"/>
    <w:rsid w:val="00242A27"/>
  </w:style>
  <w:style w:type="character" w:customStyle="1" w:styleId="verse-2">
    <w:name w:val="verse-2"/>
    <w:basedOn w:val="DefaultParagraphFont"/>
    <w:rsid w:val="00242A27"/>
  </w:style>
  <w:style w:type="character" w:customStyle="1" w:styleId="verse-3">
    <w:name w:val="verse-3"/>
    <w:basedOn w:val="DefaultParagraphFont"/>
    <w:rsid w:val="00242A27"/>
  </w:style>
  <w:style w:type="character" w:customStyle="1" w:styleId="verse-4">
    <w:name w:val="verse-4"/>
    <w:basedOn w:val="DefaultParagraphFont"/>
    <w:rsid w:val="00242A27"/>
  </w:style>
  <w:style w:type="character" w:customStyle="1" w:styleId="verse-5">
    <w:name w:val="verse-5"/>
    <w:basedOn w:val="DefaultParagraphFont"/>
    <w:rsid w:val="00242A27"/>
  </w:style>
  <w:style w:type="character" w:customStyle="1" w:styleId="verse-6">
    <w:name w:val="verse-6"/>
    <w:basedOn w:val="DefaultParagraphFont"/>
    <w:rsid w:val="00242A27"/>
  </w:style>
  <w:style w:type="character" w:customStyle="1" w:styleId="verse-7">
    <w:name w:val="verse-7"/>
    <w:basedOn w:val="DefaultParagraphFont"/>
    <w:rsid w:val="00242A27"/>
  </w:style>
  <w:style w:type="character" w:customStyle="1" w:styleId="verse-8">
    <w:name w:val="verse-8"/>
    <w:basedOn w:val="DefaultParagraphFont"/>
    <w:rsid w:val="00242A27"/>
  </w:style>
  <w:style w:type="character" w:customStyle="1" w:styleId="verse-9">
    <w:name w:val="verse-9"/>
    <w:basedOn w:val="DefaultParagraphFont"/>
    <w:rsid w:val="00242A27"/>
  </w:style>
  <w:style w:type="character" w:customStyle="1" w:styleId="highlight">
    <w:name w:val="highlight"/>
    <w:basedOn w:val="DefaultParagraphFont"/>
    <w:rsid w:val="003455FA"/>
  </w:style>
  <w:style w:type="paragraph" w:customStyle="1" w:styleId="Default">
    <w:name w:val="Default"/>
    <w:rsid w:val="006525C1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text">
    <w:name w:val="text"/>
    <w:basedOn w:val="DefaultParagraphFont"/>
    <w:rsid w:val="00047DDF"/>
  </w:style>
  <w:style w:type="character" w:customStyle="1" w:styleId="indent-1-breaks">
    <w:name w:val="indent-1-breaks"/>
    <w:basedOn w:val="DefaultParagraphFont"/>
    <w:rsid w:val="00047DDF"/>
  </w:style>
  <w:style w:type="character" w:customStyle="1" w:styleId="small-caps">
    <w:name w:val="small-caps"/>
    <w:basedOn w:val="DefaultParagraphFont"/>
    <w:rsid w:val="00047DDF"/>
  </w:style>
  <w:style w:type="character" w:customStyle="1" w:styleId="passage-display-bcv">
    <w:name w:val="passage-display-bcv"/>
    <w:basedOn w:val="DefaultParagraphFont"/>
    <w:rsid w:val="00021857"/>
  </w:style>
  <w:style w:type="character" w:customStyle="1" w:styleId="passage-display-version">
    <w:name w:val="passage-display-version"/>
    <w:basedOn w:val="DefaultParagraphFont"/>
    <w:rsid w:val="00021857"/>
  </w:style>
  <w:style w:type="paragraph" w:customStyle="1" w:styleId="line">
    <w:name w:val="line"/>
    <w:basedOn w:val="Normal"/>
    <w:rsid w:val="00021857"/>
    <w:pPr>
      <w:spacing w:before="100" w:beforeAutospacing="1" w:after="100" w:afterAutospacing="1"/>
    </w:pPr>
    <w:rPr>
      <w:sz w:val="24"/>
      <w:szCs w:val="24"/>
      <w:lang w:bidi="he-IL"/>
    </w:rPr>
  </w:style>
  <w:style w:type="character" w:customStyle="1" w:styleId="chapternum">
    <w:name w:val="chapternum"/>
    <w:basedOn w:val="DefaultParagraphFont"/>
    <w:rsid w:val="0002185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1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0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2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9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1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9954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324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300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352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9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6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0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9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9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5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0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9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2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3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extonpachurch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hyperlink" Target="http://www.extonchur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4B597BE2-A99E-4EED-8970-83F783E79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</dc:creator>
  <cp:lastModifiedBy>Driedger</cp:lastModifiedBy>
  <cp:revision>4</cp:revision>
  <cp:lastPrinted>2016-09-03T22:02:00Z</cp:lastPrinted>
  <dcterms:created xsi:type="dcterms:W3CDTF">2016-11-22T23:37:00Z</dcterms:created>
  <dcterms:modified xsi:type="dcterms:W3CDTF">2016-11-27T02:57:00Z</dcterms:modified>
</cp:coreProperties>
</file>